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73510" w14:textId="77777777" w:rsidR="00C168FA" w:rsidRPr="00C168FA" w:rsidRDefault="00C168FA" w:rsidP="00C168FA">
      <w:pPr>
        <w:pStyle w:val="1"/>
        <w:jc w:val="center"/>
        <w:rPr>
          <w:lang w:val="bg-BG"/>
        </w:rPr>
      </w:pPr>
      <w:r w:rsidRPr="00C168FA">
        <w:t>More Exercise: Objects and Classes</w:t>
      </w:r>
    </w:p>
    <w:p w14:paraId="31DB8D3E" w14:textId="548B576E" w:rsidR="00C168FA" w:rsidRPr="00C168FA" w:rsidRDefault="00C168FA" w:rsidP="007B14BF">
      <w:pPr>
        <w:jc w:val="center"/>
        <w:rPr>
          <w:rFonts w:ascii="Calibri" w:eastAsia="Calibri" w:hAnsi="Calibri" w:cs="Times New Roman"/>
          <w:b/>
          <w:lang w:val="bg-BG"/>
        </w:rPr>
      </w:pPr>
      <w:r w:rsidRPr="00C168FA">
        <w:rPr>
          <w:rFonts w:ascii="Calibri" w:eastAsia="Calibri" w:hAnsi="Calibri" w:cs="Times New Roman"/>
        </w:rPr>
        <w:t xml:space="preserve">Problems for exercises and homework for the </w:t>
      </w:r>
      <w:hyperlink r:id="rId8" w:history="1">
        <w:r w:rsidR="00005416">
          <w:rPr>
            <w:rStyle w:val="a9"/>
            <w:rFonts w:ascii="Calibri" w:eastAsia="Calibri" w:hAnsi="Calibri" w:cs="Times New Roman"/>
            <w:color w:val="0000FF"/>
          </w:rPr>
          <w:t>"Programming</w:t>
        </w:r>
        <w:r w:rsidRPr="00C168FA">
          <w:rPr>
            <w:rStyle w:val="a9"/>
            <w:rFonts w:ascii="Calibri" w:eastAsia="Calibri" w:hAnsi="Calibri" w:cs="Times New Roman"/>
            <w:color w:val="0000FF"/>
          </w:rPr>
          <w:t xml:space="preserve"> Fundamentals" course @ </w:t>
        </w:r>
        <w:r w:rsidRPr="00C168FA">
          <w:rPr>
            <w:rStyle w:val="a9"/>
            <w:rFonts w:ascii="Calibri" w:eastAsia="Calibri" w:hAnsi="Calibri" w:cs="Times New Roman"/>
            <w:noProof/>
            <w:color w:val="0000FF"/>
          </w:rPr>
          <w:t>SoftUni</w:t>
        </w:r>
      </w:hyperlink>
      <w:r w:rsidRPr="00C168FA">
        <w:rPr>
          <w:rFonts w:ascii="Calibri" w:eastAsia="Calibri" w:hAnsi="Calibri" w:cs="Times New Roman"/>
        </w:rPr>
        <w:t>.</w:t>
      </w:r>
    </w:p>
    <w:p w14:paraId="4EC6429D" w14:textId="442F72B2" w:rsidR="00C168FA" w:rsidRPr="00C168FA" w:rsidRDefault="00C168FA" w:rsidP="007B14BF">
      <w:pPr>
        <w:jc w:val="center"/>
        <w:rPr>
          <w:rFonts w:ascii="Calibri" w:eastAsia="Calibri" w:hAnsi="Calibri" w:cs="Times New Roman"/>
          <w:lang w:val="bg-BG"/>
        </w:rPr>
      </w:pPr>
      <w:r w:rsidRPr="00C168FA">
        <w:rPr>
          <w:rFonts w:ascii="Calibri" w:eastAsia="Calibri" w:hAnsi="Calibri" w:cs="Times New Roman"/>
        </w:rPr>
        <w:t xml:space="preserve">You can check your solutions in </w:t>
      </w:r>
      <w:hyperlink r:id="rId9" w:history="1">
        <w:r w:rsidRPr="00C168FA">
          <w:rPr>
            <w:rStyle w:val="a9"/>
            <w:rFonts w:ascii="Calibri" w:eastAsia="Calibri" w:hAnsi="Calibri" w:cs="Times New Roman"/>
            <w:color w:val="0000FF"/>
          </w:rPr>
          <w:t>Judge.</w:t>
        </w:r>
      </w:hyperlink>
    </w:p>
    <w:p w14:paraId="26F658A1" w14:textId="77777777" w:rsidR="00C168FA" w:rsidRPr="00C168FA" w:rsidRDefault="00C168FA" w:rsidP="00BC4A63">
      <w:pPr>
        <w:pStyle w:val="2"/>
        <w:rPr>
          <w:lang w:val="bg-BG"/>
        </w:rPr>
      </w:pPr>
      <w:r w:rsidRPr="00C168FA">
        <w:t>Company Roster</w:t>
      </w:r>
    </w:p>
    <w:p w14:paraId="53B2D8ED" w14:textId="6668E5DF" w:rsidR="00C168FA" w:rsidRPr="00C168FA" w:rsidRDefault="00C168FA" w:rsidP="00C168FA">
      <w:pPr>
        <w:rPr>
          <w:lang w:val="bg-BG"/>
        </w:rPr>
      </w:pPr>
      <w:r w:rsidRPr="00C168FA">
        <w:t xml:space="preserve">Define a class </w:t>
      </w:r>
      <w:r w:rsidRPr="00C168FA">
        <w:rPr>
          <w:b/>
        </w:rPr>
        <w:t>Employee</w:t>
      </w:r>
      <w:r w:rsidRPr="00C168FA">
        <w:t xml:space="preserve"> </w:t>
      </w:r>
      <w:r w:rsidR="007C16F8">
        <w:t>with</w:t>
      </w:r>
      <w:r w:rsidRPr="00C168FA">
        <w:t xml:space="preserve"> the following information: </w:t>
      </w:r>
      <w:r w:rsidRPr="00C168FA">
        <w:rPr>
          <w:b/>
        </w:rPr>
        <w:t>name, salary, position, department, email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age</w:t>
      </w:r>
      <w:r w:rsidRPr="00C168FA">
        <w:t>.</w:t>
      </w:r>
      <w:r w:rsidR="007C16F8">
        <w:t xml:space="preserve"> </w:t>
      </w:r>
      <w:r w:rsidRPr="00C168FA">
        <w:t xml:space="preserve">The </w:t>
      </w:r>
      <w:r w:rsidRPr="00C168FA">
        <w:rPr>
          <w:b/>
        </w:rPr>
        <w:t>name, salary</w:t>
      </w:r>
      <w:r w:rsidRPr="00C168FA">
        <w:t xml:space="preserve">, </w:t>
      </w:r>
      <w:r w:rsidRPr="00C168FA">
        <w:rPr>
          <w:b/>
        </w:rPr>
        <w:t>position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department</w:t>
      </w:r>
      <w:r w:rsidRPr="00C168FA">
        <w:t xml:space="preserve"> are </w:t>
      </w:r>
      <w:r w:rsidRPr="00C168FA">
        <w:rPr>
          <w:b/>
        </w:rPr>
        <w:t>mandatory</w:t>
      </w:r>
      <w:r w:rsidR="007C16F8">
        <w:rPr>
          <w:b/>
        </w:rPr>
        <w:t>,</w:t>
      </w:r>
      <w:r w:rsidRPr="00C168FA">
        <w:t xml:space="preserve"> while the rest are </w:t>
      </w:r>
      <w:r w:rsidRPr="00C168FA">
        <w:rPr>
          <w:b/>
        </w:rPr>
        <w:t>optional</w:t>
      </w:r>
      <w:r w:rsidRPr="00C168FA">
        <w:t xml:space="preserve">. </w:t>
      </w:r>
    </w:p>
    <w:p w14:paraId="0F38DE08" w14:textId="35222D23" w:rsidR="00C168FA" w:rsidRPr="00C168FA" w:rsidRDefault="00C168FA" w:rsidP="00C168FA">
      <w:pPr>
        <w:rPr>
          <w:noProof/>
          <w:lang w:val="bg-BG"/>
        </w:rPr>
      </w:pPr>
      <w:r w:rsidRPr="00C168FA">
        <w:t xml:space="preserve">Your task is to write a program </w:t>
      </w:r>
      <w:r w:rsidR="00005416">
        <w:t>that</w:t>
      </w:r>
      <w:r w:rsidRPr="00C168FA">
        <w:t xml:space="preserve"> takes </w:t>
      </w:r>
      <w:r w:rsidRPr="00C168FA">
        <w:rPr>
          <w:b/>
        </w:rPr>
        <w:t>N</w:t>
      </w:r>
      <w:r w:rsidRPr="00C168FA">
        <w:t xml:space="preserve"> lines of employees from the console and calculates the department with the highest average salary</w:t>
      </w:r>
      <w:r w:rsidR="007C16F8">
        <w:t>,</w:t>
      </w:r>
      <w:r w:rsidRPr="00C168FA">
        <w:t xml:space="preserve"> and prints for each employee in that department his </w:t>
      </w:r>
      <w:r w:rsidRPr="00C168FA">
        <w:rPr>
          <w:b/>
        </w:rPr>
        <w:t>name, salary, email</w:t>
      </w:r>
      <w:r w:rsidR="00005416">
        <w:rPr>
          <w:b/>
        </w:rPr>
        <w:t>,</w:t>
      </w:r>
      <w:r w:rsidRPr="00C168FA">
        <w:rPr>
          <w:b/>
        </w:rPr>
        <w:t xml:space="preserve"> and age</w:t>
      </w:r>
      <w:r w:rsidRPr="00C168FA">
        <w:t xml:space="preserve"> – </w:t>
      </w:r>
      <w:r w:rsidRPr="00C168FA">
        <w:rPr>
          <w:b/>
        </w:rPr>
        <w:t>sorted by salary in descending order</w:t>
      </w:r>
      <w:r w:rsidRPr="00C168FA">
        <w:t xml:space="preserve">. </w:t>
      </w:r>
      <w:r w:rsidRPr="00C168FA">
        <w:rPr>
          <w:noProof/>
        </w:rPr>
        <w:t xml:space="preserve">If an employee </w:t>
      </w:r>
      <w:r w:rsidRPr="00C168FA">
        <w:rPr>
          <w:b/>
          <w:noProof/>
        </w:rPr>
        <w:t>doesn</w:t>
      </w:r>
      <w:r w:rsidR="007C16F8">
        <w:rPr>
          <w:b/>
          <w:noProof/>
        </w:rPr>
        <w:t>'</w:t>
      </w:r>
      <w:r w:rsidRPr="00C168FA">
        <w:rPr>
          <w:b/>
          <w:noProof/>
        </w:rPr>
        <w:t>t have</w:t>
      </w:r>
      <w:r w:rsidRPr="00C168FA">
        <w:rPr>
          <w:noProof/>
        </w:rPr>
        <w:t xml:space="preserve"> an </w:t>
      </w:r>
      <w:r w:rsidRPr="00C168FA">
        <w:rPr>
          <w:b/>
          <w:noProof/>
        </w:rPr>
        <w:t>email</w:t>
      </w:r>
      <w:r w:rsidRPr="00C168FA">
        <w:rPr>
          <w:noProof/>
        </w:rPr>
        <w:t xml:space="preserve"> – in place </w:t>
      </w:r>
      <w:r w:rsidR="00BC4A63">
        <w:rPr>
          <w:noProof/>
        </w:rPr>
        <w:t>of that field</w:t>
      </w:r>
      <w:r w:rsidR="007C16F8">
        <w:rPr>
          <w:noProof/>
        </w:rPr>
        <w:t>,</w:t>
      </w:r>
      <w:r w:rsidR="00BC4A63">
        <w:rPr>
          <w:noProof/>
        </w:rPr>
        <w:t xml:space="preserve"> you should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n/a</w:t>
      </w:r>
      <w:r w:rsidR="00BC4A63" w:rsidRPr="00C168FA">
        <w:t>"</w:t>
      </w:r>
      <w:r w:rsidRPr="00C168FA">
        <w:rPr>
          <w:noProof/>
        </w:rPr>
        <w:t xml:space="preserve"> instead, if he doesn</w:t>
      </w:r>
      <w:r w:rsidR="007C16F8">
        <w:rPr>
          <w:noProof/>
        </w:rPr>
        <w:t>'</w:t>
      </w:r>
      <w:r w:rsidRPr="00C168FA">
        <w:rPr>
          <w:noProof/>
        </w:rPr>
        <w:t xml:space="preserve">t have an </w:t>
      </w:r>
      <w:r w:rsidRPr="00C168FA">
        <w:rPr>
          <w:b/>
          <w:noProof/>
        </w:rPr>
        <w:t>age</w:t>
      </w:r>
      <w:r w:rsidR="00BC4A63">
        <w:rPr>
          <w:noProof/>
        </w:rPr>
        <w:t xml:space="preserve"> – print </w:t>
      </w:r>
      <w:r w:rsidR="00BC4A63" w:rsidRPr="00C168FA">
        <w:t>"</w:t>
      </w:r>
      <w:r w:rsidRPr="00005416">
        <w:rPr>
          <w:rFonts w:ascii="Consolas" w:hAnsi="Consolas"/>
          <w:b/>
          <w:noProof/>
        </w:rPr>
        <w:t>-1</w:t>
      </w:r>
      <w:r w:rsidR="00BC4A63" w:rsidRPr="00C168FA">
        <w:t>"</w:t>
      </w:r>
      <w:r w:rsidRPr="00C168FA">
        <w:rPr>
          <w:noProof/>
        </w:rPr>
        <w:t xml:space="preserve"> instead. The </w:t>
      </w:r>
      <w:r w:rsidRPr="00C168FA">
        <w:rPr>
          <w:b/>
          <w:noProof/>
        </w:rPr>
        <w:t>salary</w:t>
      </w:r>
      <w:r w:rsidRPr="00C168FA">
        <w:rPr>
          <w:noProof/>
        </w:rPr>
        <w:t xml:space="preserve"> should be printed to </w:t>
      </w:r>
      <w:r w:rsidRPr="00C168FA">
        <w:rPr>
          <w:b/>
          <w:noProof/>
        </w:rPr>
        <w:t>two decimal places</w:t>
      </w:r>
      <w:r w:rsidRPr="00C168FA">
        <w:rPr>
          <w:noProof/>
        </w:rPr>
        <w:t xml:space="preserve"> after the sep</w:t>
      </w:r>
      <w:r w:rsidR="00005416">
        <w:rPr>
          <w:noProof/>
        </w:rPr>
        <w:t>a</w:t>
      </w:r>
      <w:r w:rsidRPr="00C168FA">
        <w:rPr>
          <w:noProof/>
        </w:rPr>
        <w:t>rator.</w:t>
      </w:r>
    </w:p>
    <w:p w14:paraId="13AA9BE5" w14:textId="3C19641B" w:rsidR="00C168FA" w:rsidRPr="00C168FA" w:rsidRDefault="00C168FA" w:rsidP="00C168FA">
      <w:pPr>
        <w:rPr>
          <w:noProof/>
          <w:lang w:val="bg-BG"/>
        </w:rPr>
      </w:pPr>
      <w:r w:rsidRPr="00C168FA">
        <w:rPr>
          <w:b/>
          <w:noProof/>
        </w:rPr>
        <w:t>Hint</w:t>
      </w:r>
      <w:r w:rsidRPr="00C168FA">
        <w:rPr>
          <w:noProof/>
        </w:rPr>
        <w:t xml:space="preserve">: you can define a </w:t>
      </w:r>
      <w:r w:rsidRPr="00C168FA">
        <w:rPr>
          <w:b/>
          <w:noProof/>
        </w:rPr>
        <w:t>Department</w:t>
      </w:r>
      <w:r w:rsidRPr="00C168FA">
        <w:rPr>
          <w:noProof/>
        </w:rPr>
        <w:t xml:space="preserve"> class </w:t>
      </w:r>
      <w:r w:rsidR="007C16F8">
        <w:rPr>
          <w:noProof/>
        </w:rPr>
        <w:t>with</w:t>
      </w:r>
      <w:r w:rsidRPr="00C168FA">
        <w:rPr>
          <w:noProof/>
        </w:rPr>
        <w:t xml:space="preserve"> </w:t>
      </w:r>
      <w:r w:rsidR="00005416">
        <w:rPr>
          <w:noProof/>
        </w:rPr>
        <w:t xml:space="preserve">a </w:t>
      </w:r>
      <w:r w:rsidRPr="00C168FA">
        <w:rPr>
          <w:noProof/>
        </w:rPr>
        <w:t>list of employees.</w:t>
      </w:r>
    </w:p>
    <w:p w14:paraId="132B6282" w14:textId="77777777" w:rsidR="00C168FA" w:rsidRPr="00C168FA" w:rsidRDefault="00C168FA" w:rsidP="00BC4A63">
      <w:pPr>
        <w:pStyle w:val="3"/>
        <w:rPr>
          <w:lang w:val="bg-BG"/>
        </w:rPr>
      </w:pPr>
      <w:r w:rsidRPr="00C168FA">
        <w:t>Examples</w:t>
      </w:r>
    </w:p>
    <w:tbl>
      <w:tblPr>
        <w:tblStyle w:val="af"/>
        <w:tblW w:w="10985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60"/>
        <w:gridCol w:w="4525"/>
      </w:tblGrid>
      <w:tr w:rsidR="00C168FA" w:rsidRPr="00C168FA" w14:paraId="165A7E18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6EBF31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9637C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28D953CE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A414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168FA">
              <w:rPr>
                <w:rFonts w:ascii="Consolas" w:hAnsi="Consolas"/>
                <w:noProof/>
              </w:rPr>
              <w:t>4</w:t>
            </w:r>
          </w:p>
          <w:p w14:paraId="39B115F5" w14:textId="351FB84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 120.00 Dev Development peter</w:t>
            </w:r>
            <w:r w:rsidR="00C168FA" w:rsidRPr="00C168FA">
              <w:rPr>
                <w:rFonts w:ascii="Consolas" w:hAnsi="Consolas"/>
                <w:noProof/>
              </w:rPr>
              <w:t>@abv.bg 28</w:t>
            </w:r>
          </w:p>
          <w:p w14:paraId="59A428DA" w14:textId="5A60D56B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Todor</w:t>
            </w:r>
            <w:r w:rsidR="00C168FA" w:rsidRPr="00C168FA">
              <w:rPr>
                <w:rFonts w:ascii="Consolas" w:hAnsi="Consolas"/>
                <w:noProof/>
              </w:rPr>
              <w:t xml:space="preserve"> 333.33 Manager Marketing 33</w:t>
            </w:r>
          </w:p>
          <w:p w14:paraId="09C00CAA" w14:textId="61ACFEF9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Itan</w:t>
            </w:r>
            <w:r w:rsidR="00C168FA" w:rsidRPr="00C168FA">
              <w:rPr>
                <w:rFonts w:ascii="Consolas" w:hAnsi="Consolas"/>
                <w:noProof/>
              </w:rPr>
              <w:t xml:space="preserve"> 840.20 </w:t>
            </w:r>
            <w:r>
              <w:rPr>
                <w:rFonts w:ascii="Consolas" w:hAnsi="Consolas"/>
                <w:noProof/>
              </w:rPr>
              <w:t>ProjectLeader Development itan@itan</w:t>
            </w:r>
            <w:r w:rsidR="00C168FA" w:rsidRPr="00C168FA">
              <w:rPr>
                <w:rFonts w:ascii="Consolas" w:hAnsi="Consolas"/>
                <w:noProof/>
              </w:rPr>
              <w:t>.com</w:t>
            </w:r>
          </w:p>
          <w:p w14:paraId="27B28497" w14:textId="1CF5AD86" w:rsidR="00C168FA" w:rsidRPr="00C168FA" w:rsidRDefault="008C4D86" w:rsidP="00B601E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C168FA" w:rsidRPr="00C168FA">
              <w:rPr>
                <w:rFonts w:ascii="Consolas" w:hAnsi="Consolas"/>
                <w:noProof/>
              </w:rPr>
              <w:t xml:space="preserve"> 0.20 Freeloader Nowhere 18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55C7E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Development</w:t>
            </w:r>
          </w:p>
          <w:p w14:paraId="2B09F3C4" w14:textId="7F4721CA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Itan 840.20 itan@itan</w:t>
            </w:r>
            <w:r w:rsidR="00C168FA" w:rsidRPr="00C168FA">
              <w:rPr>
                <w:rFonts w:ascii="Consolas" w:hAnsi="Consolas"/>
                <w:bCs/>
                <w:noProof/>
              </w:rPr>
              <w:t>.com -1</w:t>
            </w:r>
          </w:p>
          <w:p w14:paraId="37D95D34" w14:textId="65984CE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120.00 peter</w:t>
            </w:r>
            <w:r w:rsidR="00C168FA" w:rsidRPr="00C168FA">
              <w:rPr>
                <w:rFonts w:ascii="Consolas" w:hAnsi="Consolas"/>
                <w:bCs/>
                <w:noProof/>
              </w:rPr>
              <w:t>@abv.bg 28</w:t>
            </w:r>
          </w:p>
        </w:tc>
      </w:tr>
      <w:tr w:rsidR="00C168FA" w:rsidRPr="00C168FA" w14:paraId="445ED8C0" w14:textId="77777777" w:rsidTr="00B601ED">
        <w:tc>
          <w:tcPr>
            <w:tcW w:w="6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70DD5A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6</w:t>
            </w:r>
          </w:p>
          <w:p w14:paraId="68E8A587" w14:textId="241C488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tan 496.37 Temp Coding stan</w:t>
            </w:r>
            <w:r w:rsidR="00C168FA" w:rsidRPr="00C168FA">
              <w:rPr>
                <w:rFonts w:ascii="Consolas" w:hAnsi="Consolas"/>
                <w:bCs/>
                <w:noProof/>
              </w:rPr>
              <w:t>@yahoo.com</w:t>
            </w:r>
          </w:p>
          <w:p w14:paraId="40231218" w14:textId="0CF09732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Manager Sales</w:t>
            </w:r>
          </w:p>
          <w:p w14:paraId="1C7A0BB2" w14:textId="05F5A7C6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odor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609.99 Manager Sales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  <w:p w14:paraId="111F7180" w14:textId="5788BF37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Veneci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0.02 Director BeerDrinking beer@beer.br 23</w:t>
            </w:r>
          </w:p>
          <w:p w14:paraId="7E51FA10" w14:textId="63338611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drey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700.00 Director Coding</w:t>
            </w:r>
          </w:p>
          <w:p w14:paraId="29F32B5B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Popeye 13.3333 Sailor SpinachGroup popeye@pop.ey</w:t>
            </w:r>
          </w:p>
        </w:tc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2F92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Highest Average Salary: Sales</w:t>
            </w:r>
          </w:p>
          <w:p w14:paraId="68AC543B" w14:textId="48F40AD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Yana</w:t>
            </w:r>
            <w:r w:rsidR="00C168FA" w:rsidRPr="00C168FA">
              <w:rPr>
                <w:rFonts w:ascii="Consolas" w:hAnsi="Consolas"/>
                <w:bCs/>
                <w:noProof/>
              </w:rPr>
              <w:t xml:space="preserve"> 610.13 n/a -1</w:t>
            </w:r>
          </w:p>
          <w:p w14:paraId="36285558" w14:textId="158B63B5" w:rsidR="00C168FA" w:rsidRPr="00C168FA" w:rsidRDefault="008C4D86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dor 609.99 todor</w:t>
            </w:r>
            <w:r w:rsidR="00C168FA" w:rsidRPr="00C168FA">
              <w:rPr>
                <w:rFonts w:ascii="Consolas" w:hAnsi="Consolas"/>
                <w:bCs/>
                <w:noProof/>
              </w:rPr>
              <w:t>@abv.bg 44</w:t>
            </w:r>
          </w:p>
        </w:tc>
      </w:tr>
    </w:tbl>
    <w:p w14:paraId="05AE180B" w14:textId="77777777" w:rsidR="00C168FA" w:rsidRPr="00C168FA" w:rsidRDefault="00C168FA" w:rsidP="00BC4A63">
      <w:pPr>
        <w:pStyle w:val="2"/>
        <w:rPr>
          <w:lang w:val="bg-BG"/>
        </w:rPr>
      </w:pPr>
      <w:r w:rsidRPr="00C168FA">
        <w:t>Raw Data</w:t>
      </w:r>
    </w:p>
    <w:p w14:paraId="02DD0CC1" w14:textId="0B506A58" w:rsidR="00C168FA" w:rsidRPr="00C168FA" w:rsidRDefault="00C168FA" w:rsidP="00C168FA">
      <w:pPr>
        <w:rPr>
          <w:lang w:val="bg-BG"/>
        </w:rPr>
      </w:pPr>
      <w:r w:rsidRPr="00C168FA">
        <w:t xml:space="preserve">You are the owner of a courier company and want to make a system for tracking your cars and their cargo. Define a class </w:t>
      </w:r>
      <w:r w:rsidRPr="00C168FA">
        <w:rPr>
          <w:b/>
        </w:rPr>
        <w:t>Car</w:t>
      </w:r>
      <w:r w:rsidRPr="00C168FA">
        <w:t xml:space="preserve"> that holds information about </w:t>
      </w:r>
      <w:r w:rsidR="00005416">
        <w:t xml:space="preserve">the </w:t>
      </w:r>
      <w:r w:rsidRPr="00C168FA">
        <w:rPr>
          <w:b/>
        </w:rPr>
        <w:t>model, engine, cargo</w:t>
      </w:r>
      <w:r w:rsidR="00005416">
        <w:rPr>
          <w:b/>
        </w:rPr>
        <w:t>,</w:t>
      </w:r>
      <w:r w:rsidRPr="00C168FA">
        <w:t xml:space="preserve"> and a </w:t>
      </w:r>
      <w:r w:rsidRPr="00C168FA">
        <w:rPr>
          <w:b/>
        </w:rPr>
        <w:t>collection of exactly 4 tires</w:t>
      </w:r>
      <w:r w:rsidRPr="00C168FA">
        <w:t>. The engine, cargo</w:t>
      </w:r>
      <w:r w:rsidR="00005416">
        <w:t>,</w:t>
      </w:r>
      <w:r w:rsidRPr="00C168FA">
        <w:t xml:space="preserve"> and tire </w:t>
      </w:r>
      <w:r w:rsidRPr="00C168FA">
        <w:rPr>
          <w:b/>
        </w:rPr>
        <w:t>should be separate classes</w:t>
      </w:r>
      <w:r w:rsidRPr="00C168FA">
        <w:t xml:space="preserve">, </w:t>
      </w:r>
      <w:r w:rsidR="007C16F8">
        <w:t xml:space="preserve">and </w:t>
      </w:r>
      <w:r w:rsidRPr="00C168FA">
        <w:t xml:space="preserve">create a constructor that receives all information about the Car and creates and initializes its inner components </w:t>
      </w:r>
      <w:r w:rsidRPr="00C168FA">
        <w:rPr>
          <w:noProof/>
        </w:rPr>
        <w:t>(</w:t>
      </w:r>
      <w:r w:rsidRPr="00C168FA">
        <w:t>engine, cargo</w:t>
      </w:r>
      <w:r w:rsidR="00005416">
        <w:t>,</w:t>
      </w:r>
      <w:r w:rsidRPr="00C168FA">
        <w:t xml:space="preserve"> and tires).</w:t>
      </w:r>
    </w:p>
    <w:p w14:paraId="753F08C6" w14:textId="062AFB2B" w:rsidR="00C168FA" w:rsidRPr="00C168FA" w:rsidRDefault="00C168FA" w:rsidP="00C168FA">
      <w:pPr>
        <w:rPr>
          <w:b/>
          <w:noProof/>
          <w:lang w:val="bg-BG"/>
        </w:rPr>
      </w:pPr>
      <w:r w:rsidRPr="00C168FA">
        <w:t xml:space="preserve">On the first line of input you will receive a number </w:t>
      </w:r>
      <w:r w:rsidRPr="00C168FA">
        <w:rPr>
          <w:b/>
        </w:rPr>
        <w:t>N</w:t>
      </w:r>
      <w:r w:rsidRPr="00C168FA">
        <w:t xml:space="preserve"> - the number of cars you have, on each of the next </w:t>
      </w:r>
      <w:r w:rsidRPr="00C168FA">
        <w:rPr>
          <w:b/>
        </w:rPr>
        <w:t>N</w:t>
      </w:r>
      <w:r w:rsidRPr="00C168FA">
        <w:t xml:space="preserve"> lines you will receive informa</w:t>
      </w:r>
      <w:r w:rsidR="00BC4A63">
        <w:t xml:space="preserve">tion about a car in the format </w:t>
      </w:r>
      <w:r w:rsidR="00BC4A63" w:rsidRPr="001D5DFC">
        <w:rPr>
          <w:rFonts w:ascii="Consolas" w:hAnsi="Consolas"/>
        </w:rPr>
        <w:t>"</w:t>
      </w:r>
      <w:r w:rsidR="001D5DFC" w:rsidRPr="001D5DFC">
        <w:rPr>
          <w:rFonts w:ascii="Consolas" w:hAnsi="Consolas"/>
          <w:b/>
          <w:noProof/>
        </w:rPr>
        <w:t>{Model} {EngineSpeed} {EnginePower} {CargoWeight} {CargoType} {Tire1Pressure} {</w:t>
      </w:r>
      <w:r w:rsidRPr="001D5DFC">
        <w:rPr>
          <w:rFonts w:ascii="Consolas" w:hAnsi="Consolas"/>
          <w:b/>
          <w:noProof/>
        </w:rPr>
        <w:t>Ti</w:t>
      </w:r>
      <w:r w:rsidR="001D5DFC" w:rsidRPr="001D5DFC">
        <w:rPr>
          <w:rFonts w:ascii="Consolas" w:hAnsi="Consolas"/>
          <w:b/>
          <w:noProof/>
        </w:rPr>
        <w:t>re1Age} {Tire2Pressure} {Tire2Age} {Tire3Pressure} {</w:t>
      </w:r>
      <w:r w:rsidRPr="001D5DFC">
        <w:rPr>
          <w:rFonts w:ascii="Consolas" w:hAnsi="Consolas"/>
          <w:b/>
          <w:noProof/>
        </w:rPr>
        <w:t>Tire3</w:t>
      </w:r>
      <w:r w:rsidR="001D5DFC" w:rsidRPr="001D5DFC">
        <w:rPr>
          <w:rFonts w:ascii="Consolas" w:hAnsi="Consolas"/>
          <w:b/>
          <w:noProof/>
        </w:rPr>
        <w:t>Age} {Tire4Pressure} {Tire4Age}</w:t>
      </w:r>
      <w:r w:rsidR="00BC4A63" w:rsidRPr="00C168FA">
        <w:t>"</w:t>
      </w:r>
      <w:r w:rsidRPr="00C168FA">
        <w:rPr>
          <w:noProof/>
        </w:rPr>
        <w:t xml:space="preserve"> where the speed, power, weight and tire age are</w:t>
      </w:r>
      <w:r w:rsidRPr="00C168FA">
        <w:rPr>
          <w:b/>
          <w:noProof/>
        </w:rPr>
        <w:t xml:space="preserve"> integers</w:t>
      </w:r>
      <w:r w:rsidRPr="00C168FA">
        <w:rPr>
          <w:noProof/>
        </w:rPr>
        <w:t xml:space="preserve">, tire pressure is a </w:t>
      </w:r>
      <w:r w:rsidRPr="00C168FA">
        <w:rPr>
          <w:b/>
          <w:noProof/>
        </w:rPr>
        <w:t xml:space="preserve">double. </w:t>
      </w:r>
    </w:p>
    <w:p w14:paraId="0E408AC6" w14:textId="224ED012" w:rsidR="00C168FA" w:rsidRPr="00C168FA" w:rsidRDefault="00C168FA" w:rsidP="00C168FA">
      <w:pPr>
        <w:rPr>
          <w:noProof/>
          <w:lang w:val="bg-BG"/>
        </w:rPr>
      </w:pPr>
      <w:r w:rsidRPr="00C168FA">
        <w:rPr>
          <w:noProof/>
        </w:rPr>
        <w:t xml:space="preserve">After the </w:t>
      </w:r>
      <w:r w:rsidRPr="00C168FA">
        <w:rPr>
          <w:b/>
          <w:noProof/>
        </w:rPr>
        <w:t>N</w:t>
      </w:r>
      <w:r w:rsidRPr="00C168FA">
        <w:rPr>
          <w:noProof/>
        </w:rPr>
        <w:t xml:space="preserve"> lines</w:t>
      </w:r>
      <w:r w:rsidR="00005416">
        <w:rPr>
          <w:noProof/>
        </w:rPr>
        <w:t>,</w:t>
      </w:r>
      <w:r w:rsidRPr="00C168FA">
        <w:rPr>
          <w:noProof/>
        </w:rPr>
        <w:t xml:space="preserve"> you will receive a sing</w:t>
      </w:r>
      <w:r w:rsidR="00BC4A63">
        <w:rPr>
          <w:noProof/>
        </w:rPr>
        <w:t xml:space="preserve">le line with one of 2 command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="00BC4A63">
        <w:rPr>
          <w:noProof/>
        </w:rPr>
        <w:t xml:space="preserve"> or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lamable</w:t>
      </w:r>
      <w:r w:rsidR="00BC4A63" w:rsidRPr="00C168FA">
        <w:t>"</w:t>
      </w:r>
      <w:r w:rsidR="00BC4A63">
        <w:rPr>
          <w:noProof/>
        </w:rPr>
        <w:t xml:space="preserve">, if the command i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r w:rsidR="00BC4A63" w:rsidRPr="001D5DFC">
        <w:rPr>
          <w:rFonts w:ascii="Consolas" w:hAnsi="Consolas"/>
          <w:b/>
          <w:noProof/>
        </w:rPr>
        <w:t>fragile</w:t>
      </w:r>
      <w:r w:rsidR="00BC4A63" w:rsidRPr="00C168FA">
        <w:t>"</w:t>
      </w:r>
      <w:r w:rsidRPr="00C168FA">
        <w:rPr>
          <w:noProof/>
        </w:rPr>
        <w:t xml:space="preserve"> with a </w:t>
      </w:r>
      <w:r w:rsidRPr="00C168FA">
        <w:rPr>
          <w:b/>
          <w:noProof/>
        </w:rPr>
        <w:t>tire</w:t>
      </w:r>
      <w:r w:rsidRPr="00C168FA">
        <w:rPr>
          <w:noProof/>
        </w:rPr>
        <w:t xml:space="preserve"> whose </w:t>
      </w:r>
      <w:r w:rsidRPr="00C168FA">
        <w:rPr>
          <w:b/>
          <w:noProof/>
        </w:rPr>
        <w:t>pressure is</w:t>
      </w:r>
      <w:r w:rsidRPr="00C168FA">
        <w:rPr>
          <w:noProof/>
        </w:rPr>
        <w:t xml:space="preserve">  </w:t>
      </w:r>
      <w:r w:rsidRPr="00C168FA">
        <w:rPr>
          <w:b/>
          <w:noProof/>
        </w:rPr>
        <w:t>&lt; 1</w:t>
      </w:r>
      <w:r w:rsidR="00BC4A63">
        <w:rPr>
          <w:noProof/>
        </w:rPr>
        <w:t xml:space="preserve"> if the command is </w:t>
      </w:r>
      <w:r w:rsidR="00BC4A63" w:rsidRPr="00C168FA">
        <w:t>"</w:t>
      </w:r>
      <w:r w:rsidRPr="001D5DFC">
        <w:rPr>
          <w:rFonts w:ascii="Consolas" w:hAnsi="Consolas"/>
          <w:b/>
          <w:noProof/>
        </w:rPr>
        <w:t>flamable</w:t>
      </w:r>
      <w:r w:rsidR="00BC4A63" w:rsidRPr="00C168FA">
        <w:t>"</w:t>
      </w:r>
      <w:r w:rsidRPr="00C168FA">
        <w:rPr>
          <w:noProof/>
        </w:rPr>
        <w:t xml:space="preserve"> print all cars whose </w:t>
      </w:r>
      <w:r w:rsidR="00BC4A63">
        <w:rPr>
          <w:b/>
          <w:noProof/>
        </w:rPr>
        <w:t xml:space="preserve">Cargo Type is </w:t>
      </w:r>
      <w:r w:rsidR="00BC4A63" w:rsidRPr="00C168FA">
        <w:t>"</w:t>
      </w:r>
      <w:r w:rsidR="00005416" w:rsidRPr="001D5DFC">
        <w:rPr>
          <w:rFonts w:ascii="Consolas" w:hAnsi="Consolas"/>
          <w:b/>
          <w:noProof/>
        </w:rPr>
        <w:t>fla</w:t>
      </w:r>
      <w:r w:rsidR="00BC4A63" w:rsidRPr="001D5DFC">
        <w:rPr>
          <w:rFonts w:ascii="Consolas" w:hAnsi="Consolas"/>
          <w:b/>
          <w:noProof/>
        </w:rPr>
        <w:t>mable</w:t>
      </w:r>
      <w:r w:rsidR="00BC4A63" w:rsidRPr="00C168FA">
        <w:t>"</w:t>
      </w:r>
      <w:r w:rsidRPr="00C168FA">
        <w:rPr>
          <w:noProof/>
        </w:rPr>
        <w:t xml:space="preserve"> and have </w:t>
      </w:r>
      <w:r w:rsidRPr="00C168FA">
        <w:rPr>
          <w:b/>
          <w:noProof/>
        </w:rPr>
        <w:t>Engine Power &gt; 250</w:t>
      </w:r>
      <w:r w:rsidRPr="00C168FA">
        <w:rPr>
          <w:noProof/>
        </w:rPr>
        <w:t xml:space="preserve">. The cars should be printed in order </w:t>
      </w:r>
      <w:r w:rsidR="007C16F8">
        <w:rPr>
          <w:noProof/>
        </w:rPr>
        <w:t>to appear</w:t>
      </w:r>
      <w:r w:rsidRPr="00C168FA">
        <w:rPr>
          <w:noProof/>
        </w:rPr>
        <w:t xml:space="preserve"> in the input.</w:t>
      </w:r>
      <w:r w:rsidRPr="00C168FA">
        <w:rPr>
          <w:noProof/>
          <w:lang w:val="bg-BG"/>
        </w:rPr>
        <w:tab/>
      </w:r>
    </w:p>
    <w:p w14:paraId="5D187544" w14:textId="77777777" w:rsidR="00C168FA" w:rsidRPr="00C168FA" w:rsidRDefault="00C168FA" w:rsidP="00BC4A63">
      <w:pPr>
        <w:pStyle w:val="3"/>
        <w:rPr>
          <w:lang w:val="bg-BG"/>
        </w:rPr>
      </w:pPr>
      <w:r w:rsidRPr="00C168FA">
        <w:lastRenderedPageBreak/>
        <w:t>Examples</w:t>
      </w:r>
    </w:p>
    <w:tbl>
      <w:tblPr>
        <w:tblStyle w:val="af"/>
        <w:tblW w:w="1001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91"/>
        <w:gridCol w:w="2227"/>
      </w:tblGrid>
      <w:tr w:rsidR="00C168FA" w:rsidRPr="00C168FA" w14:paraId="3F2E41C9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579968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A4ED3E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4BDF71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E82D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2</w:t>
            </w:r>
          </w:p>
          <w:p w14:paraId="180DCB72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00 180 1000 fragile 1.3 1 1.5 2 1.4 2 1.7 4</w:t>
            </w:r>
          </w:p>
          <w:p w14:paraId="64429261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9 3 0.85 2 0.95 2 1.1 1</w:t>
            </w:r>
          </w:p>
          <w:p w14:paraId="68F67564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ragi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027B95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</w:t>
            </w:r>
          </w:p>
        </w:tc>
      </w:tr>
      <w:tr w:rsidR="00C168FA" w:rsidRPr="00C168FA" w14:paraId="2259D576" w14:textId="77777777" w:rsidTr="00B601ED">
        <w:tc>
          <w:tcPr>
            <w:tcW w:w="77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7C38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4</w:t>
            </w:r>
          </w:p>
          <w:p w14:paraId="63A3C9FC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 215 255 1200 flamable 2.5 1 2.4 2 2.7 1 2.8 1</w:t>
            </w:r>
          </w:p>
          <w:p w14:paraId="1D88A32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Astro 210 230 1000 flamable 2 1 1.9 2 1.7 3 2.1 1</w:t>
            </w:r>
          </w:p>
          <w:p w14:paraId="1DE74059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 230 275 1400 flamable 2.2 1 2.3 1 2.4 1 2 1</w:t>
            </w:r>
          </w:p>
          <w:p w14:paraId="4B9C4683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itroen2CV 190 165 1200 fragile 0.8 3 0.85 2 0.7 5 0.95 2</w:t>
            </w:r>
          </w:p>
          <w:p w14:paraId="4549E190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flamable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F2036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68FA">
              <w:rPr>
                <w:rFonts w:ascii="Consolas" w:hAnsi="Consolas"/>
                <w:bCs/>
                <w:noProof/>
              </w:rPr>
              <w:t>ChevroletExpress</w:t>
            </w:r>
          </w:p>
          <w:p w14:paraId="62639BB8" w14:textId="77777777" w:rsidR="00C168FA" w:rsidRPr="00C168FA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168FA">
              <w:rPr>
                <w:rFonts w:ascii="Consolas" w:hAnsi="Consolas"/>
                <w:bCs/>
                <w:noProof/>
              </w:rPr>
              <w:t>DaciaDokker</w:t>
            </w:r>
          </w:p>
        </w:tc>
      </w:tr>
    </w:tbl>
    <w:p w14:paraId="6B5ECDC1" w14:textId="77777777" w:rsidR="00C168FA" w:rsidRPr="00C168FA" w:rsidRDefault="00C168FA" w:rsidP="00BC4A63">
      <w:pPr>
        <w:pStyle w:val="2"/>
        <w:rPr>
          <w:lang w:val="bg-BG"/>
        </w:rPr>
      </w:pPr>
      <w:r w:rsidRPr="00C168FA">
        <w:t>Car Salesman</w:t>
      </w:r>
    </w:p>
    <w:p w14:paraId="2F0866AA" w14:textId="44D0136F" w:rsidR="00C168FA" w:rsidRPr="00C168FA" w:rsidRDefault="00C168FA" w:rsidP="00C168FA">
      <w:pPr>
        <w:rPr>
          <w:lang w:val="bg-BG"/>
        </w:rPr>
      </w:pPr>
      <w:r w:rsidRPr="00C168FA">
        <w:t xml:space="preserve">Define two classes </w:t>
      </w:r>
      <w:r w:rsidRPr="00C168FA">
        <w:rPr>
          <w:b/>
        </w:rPr>
        <w:t>Car</w:t>
      </w:r>
      <w:r w:rsidRPr="00C168FA">
        <w:t xml:space="preserve"> and </w:t>
      </w:r>
      <w:r w:rsidRPr="00C168FA">
        <w:rPr>
          <w:b/>
        </w:rPr>
        <w:t xml:space="preserve">Engine. </w:t>
      </w:r>
      <w:r w:rsidRPr="00C168FA">
        <w:t>A</w:t>
      </w:r>
      <w:r w:rsidRPr="00C168FA">
        <w:rPr>
          <w:b/>
        </w:rPr>
        <w:t xml:space="preserve"> Car </w:t>
      </w:r>
      <w:r w:rsidRPr="00C168FA">
        <w:t xml:space="preserve">has a </w:t>
      </w:r>
      <w:r w:rsidRPr="00C168FA">
        <w:rPr>
          <w:b/>
        </w:rPr>
        <w:t>model, engine, weigh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. An Engine has </w:t>
      </w:r>
      <w:r w:rsidR="00005416">
        <w:t xml:space="preserve">a </w:t>
      </w:r>
      <w:r w:rsidRPr="00C168FA">
        <w:rPr>
          <w:b/>
        </w:rPr>
        <w:t>model</w:t>
      </w:r>
      <w:r w:rsidRPr="00C168FA">
        <w:t xml:space="preserve">, </w:t>
      </w:r>
      <w:r w:rsidRPr="00C168FA">
        <w:rPr>
          <w:b/>
        </w:rPr>
        <w:t>power, displacement</w:t>
      </w:r>
      <w:r w:rsidR="00005416">
        <w:rPr>
          <w:b/>
        </w:rPr>
        <w:t>,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>. A Car</w:t>
      </w:r>
      <w:r w:rsidR="007C16F8">
        <w:t>'</w:t>
      </w:r>
      <w:r w:rsidRPr="00C168FA">
        <w:t xml:space="preserve">s </w:t>
      </w:r>
      <w:r w:rsidRPr="00C168FA">
        <w:rPr>
          <w:b/>
        </w:rPr>
        <w:t>weight</w:t>
      </w:r>
      <w:r w:rsidRPr="00C168FA">
        <w:t xml:space="preserve"> and </w:t>
      </w:r>
      <w:r w:rsidRPr="00C168FA">
        <w:rPr>
          <w:b/>
        </w:rPr>
        <w:t>color</w:t>
      </w:r>
      <w:r w:rsidRPr="00C168FA">
        <w:t xml:space="preserve"> and its Engine</w:t>
      </w:r>
      <w:r w:rsidR="007C16F8">
        <w:t>'</w:t>
      </w:r>
      <w:r w:rsidRPr="00C168FA">
        <w:t xml:space="preserve">s </w:t>
      </w:r>
      <w:r w:rsidRPr="00C168FA">
        <w:rPr>
          <w:b/>
        </w:rPr>
        <w:t>displacements</w:t>
      </w:r>
      <w:r w:rsidRPr="00C168FA">
        <w:t xml:space="preserve"> and </w:t>
      </w:r>
      <w:r w:rsidRPr="00C168FA">
        <w:rPr>
          <w:b/>
        </w:rPr>
        <w:t>efficiency</w:t>
      </w:r>
      <w:r w:rsidRPr="00C168FA">
        <w:t xml:space="preserve"> are </w:t>
      </w:r>
      <w:r w:rsidRPr="00C168FA">
        <w:rPr>
          <w:b/>
        </w:rPr>
        <w:t>optional</w:t>
      </w:r>
      <w:r w:rsidRPr="00C168FA">
        <w:t xml:space="preserve">. </w:t>
      </w:r>
    </w:p>
    <w:p w14:paraId="705763D8" w14:textId="0A1DB367" w:rsidR="00C168FA" w:rsidRPr="00C168FA" w:rsidRDefault="00C168FA" w:rsidP="00C168FA">
      <w:pPr>
        <w:rPr>
          <w:lang w:val="bg-BG"/>
        </w:rPr>
      </w:pPr>
      <w:r w:rsidRPr="00C168FA">
        <w:t xml:space="preserve">On the first line, you will read a number </w:t>
      </w:r>
      <w:r w:rsidRPr="00C168FA">
        <w:rPr>
          <w:b/>
        </w:rPr>
        <w:t>N</w:t>
      </w:r>
      <w:r w:rsidRPr="00C168FA">
        <w:t xml:space="preserve"> which will specify how many lines of engines you will receive, on each of the next </w:t>
      </w:r>
      <w:r w:rsidRPr="00C168FA">
        <w:rPr>
          <w:b/>
        </w:rPr>
        <w:t>N</w:t>
      </w:r>
      <w:r w:rsidRPr="00C168FA">
        <w:t xml:space="preserve"> lines</w:t>
      </w:r>
      <w:r w:rsidR="007C16F8">
        <w:t>,</w:t>
      </w:r>
      <w:r w:rsidRPr="00C168FA">
        <w:t xml:space="preserve"> you will receive information about an </w:t>
      </w:r>
      <w:r w:rsidRPr="00C168FA">
        <w:rPr>
          <w:b/>
        </w:rPr>
        <w:t>Engine</w:t>
      </w:r>
      <w:r w:rsidR="00BC4A63">
        <w:t xml:space="preserve">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Power} {Displacement} {Efficiency}</w:t>
      </w:r>
      <w:r w:rsidR="00BC4A63" w:rsidRPr="00C168FA">
        <w:t>"</w:t>
      </w:r>
      <w:r w:rsidRPr="00C168FA">
        <w:t>. After the lines with engines, on the next line</w:t>
      </w:r>
      <w:r w:rsidR="00005416">
        <w:t>,</w:t>
      </w:r>
      <w:r w:rsidRPr="00C168FA">
        <w:t xml:space="preserve"> you will receive a number </w:t>
      </w:r>
      <w:r w:rsidRPr="00C168FA">
        <w:rPr>
          <w:b/>
        </w:rPr>
        <w:t>M</w:t>
      </w:r>
      <w:r w:rsidRPr="00C168FA">
        <w:t xml:space="preserve"> – specifying the number of Cars that will</w:t>
      </w:r>
      <w:r w:rsidRPr="00C168FA">
        <w:rPr>
          <w:noProof/>
        </w:rPr>
        <w:t xml:space="preserve"> follow,</w:t>
      </w:r>
      <w:r w:rsidRPr="00C168FA">
        <w:t xml:space="preserve"> on each of the next </w:t>
      </w:r>
      <w:r w:rsidRPr="00C168FA">
        <w:rPr>
          <w:b/>
        </w:rPr>
        <w:t>M</w:t>
      </w:r>
      <w:r w:rsidRPr="00C168FA">
        <w:t xml:space="preserve"> lines</w:t>
      </w:r>
      <w:r w:rsidR="007C16F8">
        <w:t>,</w:t>
      </w:r>
      <w:r w:rsidRPr="00C168FA">
        <w:t xml:space="preserve"> information about a </w:t>
      </w:r>
      <w:r w:rsidRPr="00C168FA">
        <w:rPr>
          <w:b/>
        </w:rPr>
        <w:t>Car</w:t>
      </w:r>
      <w:r w:rsidRPr="00C168FA">
        <w:t xml:space="preserve"> will </w:t>
      </w:r>
      <w:r w:rsidR="00BC4A63">
        <w:t xml:space="preserve">follow in the following format </w:t>
      </w:r>
      <w:r w:rsidR="00BC4A63" w:rsidRPr="00C168FA">
        <w:t>"</w:t>
      </w:r>
      <w:r w:rsidR="00005416" w:rsidRPr="001D5DFC">
        <w:rPr>
          <w:rFonts w:ascii="Consolas" w:hAnsi="Consolas"/>
          <w:b/>
        </w:rPr>
        <w:t>{Model} {Engine} {Weight} {Color}</w:t>
      </w:r>
      <w:r w:rsidR="00BC4A63" w:rsidRPr="00C168FA">
        <w:t>"</w:t>
      </w:r>
      <w:r w:rsidRPr="00C168FA">
        <w:t xml:space="preserve">, where the engine in the format will be the </w:t>
      </w:r>
      <w:r w:rsidRPr="00C168FA">
        <w:rPr>
          <w:b/>
        </w:rPr>
        <w:t>model of an existing</w:t>
      </w:r>
      <w:r w:rsidRPr="00C168FA">
        <w:t xml:space="preserve"> </w:t>
      </w:r>
      <w:r w:rsidRPr="00C168FA">
        <w:rPr>
          <w:b/>
        </w:rPr>
        <w:t>Engine</w:t>
      </w:r>
      <w:r w:rsidRPr="00C168FA">
        <w:t xml:space="preserve">. When creating the object for a </w:t>
      </w:r>
      <w:r w:rsidRPr="00C168FA">
        <w:rPr>
          <w:b/>
        </w:rPr>
        <w:t>Car</w:t>
      </w:r>
      <w:r w:rsidRPr="00C168FA">
        <w:t xml:space="preserve">, you should keep a </w:t>
      </w:r>
      <w:r w:rsidRPr="00C168FA">
        <w:rPr>
          <w:b/>
        </w:rPr>
        <w:t>reference to the real engine</w:t>
      </w:r>
      <w:r w:rsidRPr="00C168FA">
        <w:t xml:space="preserve"> in it, instead of just the engine</w:t>
      </w:r>
      <w:r w:rsidR="007C16F8">
        <w:t>'</w:t>
      </w:r>
      <w:r w:rsidRPr="00C168FA">
        <w:t xml:space="preserve">s model, note that the optional properties </w:t>
      </w:r>
      <w:r w:rsidRPr="00C168FA">
        <w:rPr>
          <w:b/>
        </w:rPr>
        <w:t>might be missing</w:t>
      </w:r>
      <w:r w:rsidRPr="00C168FA">
        <w:t xml:space="preserve"> from the formats.</w:t>
      </w:r>
    </w:p>
    <w:p w14:paraId="639E385F" w14:textId="307827A6" w:rsidR="00C168FA" w:rsidRPr="00C168FA" w:rsidRDefault="00C168FA" w:rsidP="00C168FA">
      <w:pPr>
        <w:rPr>
          <w:lang w:val="bg-BG"/>
        </w:rPr>
      </w:pPr>
      <w:r w:rsidRPr="00C168FA">
        <w:t xml:space="preserve">Your task is to print each car </w:t>
      </w:r>
      <w:r w:rsidRPr="00C168FA">
        <w:rPr>
          <w:noProof/>
        </w:rPr>
        <w:t>(</w:t>
      </w:r>
      <w:r w:rsidRPr="00C168FA">
        <w:t>in the order you received them</w:t>
      </w:r>
      <w:r w:rsidRPr="00C168FA">
        <w:rPr>
          <w:noProof/>
        </w:rPr>
        <w:t xml:space="preserve">) </w:t>
      </w:r>
      <w:r w:rsidRPr="00C168FA">
        <w:t>and its information in the format defined below, if any of the optional fields ha</w:t>
      </w:r>
      <w:r w:rsidR="00005416">
        <w:t>ve</w:t>
      </w:r>
      <w:r w:rsidRPr="00C168FA">
        <w:t xml:space="preserve"> not been given</w:t>
      </w:r>
      <w:r w:rsidR="007C16F8">
        <w:t>,</w:t>
      </w:r>
      <w:r w:rsidRPr="00C168FA">
        <w:t xml:space="preserve"> print "</w:t>
      </w:r>
      <w:r w:rsidRPr="00005416">
        <w:rPr>
          <w:rFonts w:ascii="Consolas" w:hAnsi="Consolas"/>
          <w:b/>
        </w:rPr>
        <w:t>n/a</w:t>
      </w:r>
      <w:r w:rsidRPr="00C168FA">
        <w:t>" in its place instead:</w:t>
      </w:r>
    </w:p>
    <w:p w14:paraId="47E58BB9" w14:textId="2BDF8E0E" w:rsidR="00C168FA" w:rsidRPr="00005416" w:rsidRDefault="001D5DFC" w:rsidP="00C168FA">
      <w:pPr>
        <w:rPr>
          <w:rFonts w:ascii="Consolas" w:hAnsi="Consolas"/>
          <w:b/>
          <w:noProof/>
          <w:lang w:val="bg-BG"/>
        </w:rPr>
      </w:pPr>
      <w:r w:rsidRPr="00C168FA">
        <w:t>"</w:t>
      </w:r>
      <w:r w:rsidR="00005416" w:rsidRPr="00005416">
        <w:rPr>
          <w:rFonts w:ascii="Consolas" w:hAnsi="Consolas"/>
          <w:b/>
          <w:noProof/>
        </w:rPr>
        <w:t>{CarModel}</w:t>
      </w:r>
      <w:r w:rsidR="00C168FA" w:rsidRPr="00005416">
        <w:rPr>
          <w:rFonts w:ascii="Consolas" w:hAnsi="Consolas"/>
          <w:b/>
          <w:noProof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{EngineModel}</w:t>
      </w:r>
      <w:r w:rsidR="00C168FA" w:rsidRPr="00005416">
        <w:rPr>
          <w:rFonts w:ascii="Consolas" w:hAnsi="Consolas"/>
          <w:b/>
          <w:noProof/>
        </w:rPr>
        <w:t>: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Power: {EnginePower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Displacement: {EngineDisplacement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  </w:t>
      </w:r>
      <w:r w:rsidR="00005416" w:rsidRPr="00005416">
        <w:rPr>
          <w:rFonts w:ascii="Consolas" w:hAnsi="Consolas"/>
          <w:b/>
          <w:noProof/>
        </w:rPr>
        <w:t>Efficiency: {EngineEfficiency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Weight: {CarWeight}</w:t>
      </w:r>
      <w:r w:rsidR="00C168FA" w:rsidRPr="00005416">
        <w:rPr>
          <w:rFonts w:ascii="Consolas" w:hAnsi="Consolas"/>
          <w:b/>
          <w:noProof/>
          <w:lang w:val="bg-BG"/>
        </w:rPr>
        <w:br/>
      </w:r>
      <w:r w:rsidR="00005416" w:rsidRPr="007B14BF">
        <w:rPr>
          <w:rFonts w:ascii="Consolas" w:hAnsi="Consolas"/>
          <w:bCs/>
          <w:noProof/>
          <w:lang w:val="bg-BG"/>
        </w:rPr>
        <w:t xml:space="preserve">  </w:t>
      </w:r>
      <w:r w:rsidR="00005416" w:rsidRPr="00005416">
        <w:rPr>
          <w:rFonts w:ascii="Consolas" w:hAnsi="Consolas"/>
          <w:b/>
          <w:noProof/>
        </w:rPr>
        <w:t>Color: {CarColor}</w:t>
      </w:r>
      <w:r w:rsidRPr="00C168FA">
        <w:t>"</w:t>
      </w:r>
    </w:p>
    <w:p w14:paraId="4C2E11AC" w14:textId="77777777" w:rsidR="00C168FA" w:rsidRPr="00C168FA" w:rsidRDefault="00C168FA" w:rsidP="00BC4A63">
      <w:pPr>
        <w:pStyle w:val="3"/>
        <w:rPr>
          <w:lang w:val="bg-BG" w:eastAsia="ja-JP"/>
        </w:rPr>
      </w:pPr>
      <w:r w:rsidRPr="00C168FA">
        <w:rPr>
          <w:lang w:eastAsia="ja-JP"/>
        </w:rPr>
        <w:t>Optional</w:t>
      </w:r>
    </w:p>
    <w:p w14:paraId="1E68C8AE" w14:textId="26390D4E" w:rsidR="00C168FA" w:rsidRPr="00C168FA" w:rsidRDefault="00C168FA" w:rsidP="00C168FA">
      <w:pPr>
        <w:rPr>
          <w:lang w:val="bg-BG" w:eastAsia="ja-JP"/>
        </w:rPr>
      </w:pPr>
      <w:r w:rsidRPr="00C168FA">
        <w:rPr>
          <w:lang w:eastAsia="ja-JP"/>
        </w:rPr>
        <w:t xml:space="preserve">Override the </w:t>
      </w:r>
      <w:r w:rsidRPr="00C168FA">
        <w:rPr>
          <w:noProof/>
          <w:lang w:eastAsia="ja-JP"/>
        </w:rPr>
        <w:t>classes</w:t>
      </w:r>
      <w:r w:rsidR="007C16F8">
        <w:rPr>
          <w:noProof/>
          <w:lang w:eastAsia="ja-JP"/>
        </w:rPr>
        <w:t>'</w:t>
      </w:r>
      <w:r w:rsidRPr="00C168FA">
        <w:rPr>
          <w:lang w:eastAsia="ja-JP"/>
        </w:rPr>
        <w:t xml:space="preserve"> </w:t>
      </w:r>
      <w:r w:rsidRPr="001D5DFC">
        <w:rPr>
          <w:b/>
          <w:noProof/>
          <w:lang w:eastAsia="ja-JP"/>
        </w:rPr>
        <w:t>ToString()</w:t>
      </w:r>
      <w:r w:rsidRPr="00C168FA">
        <w:rPr>
          <w:lang w:eastAsia="ja-JP"/>
        </w:rPr>
        <w:t xml:space="preserve"> methods to have a reusable way of displaying the objects.</w:t>
      </w:r>
    </w:p>
    <w:p w14:paraId="34E782D8" w14:textId="77777777" w:rsidR="00C168FA" w:rsidRPr="00C168FA" w:rsidRDefault="00C168FA" w:rsidP="00BC4A63">
      <w:pPr>
        <w:pStyle w:val="3"/>
        <w:rPr>
          <w:lang w:val="bg-BG"/>
        </w:rPr>
      </w:pPr>
      <w:r w:rsidRPr="00C168FA">
        <w:t>Examples</w:t>
      </w:r>
    </w:p>
    <w:tbl>
      <w:tblPr>
        <w:tblStyle w:val="af"/>
        <w:tblW w:w="77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1"/>
        <w:gridCol w:w="3719"/>
      </w:tblGrid>
      <w:tr w:rsidR="00C168FA" w:rsidRPr="00C168FA" w14:paraId="1F6C2B96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9364D2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Input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8FA9A7" w14:textId="77777777" w:rsidR="00C168FA" w:rsidRPr="00C168FA" w:rsidRDefault="00C168FA" w:rsidP="00B601ED">
            <w:pPr>
              <w:spacing w:before="0" w:after="0"/>
              <w:jc w:val="center"/>
              <w:rPr>
                <w:b/>
                <w:noProof/>
              </w:rPr>
            </w:pPr>
            <w:r w:rsidRPr="00C168FA">
              <w:rPr>
                <w:b/>
                <w:noProof/>
              </w:rPr>
              <w:t>Output</w:t>
            </w:r>
          </w:p>
        </w:tc>
      </w:tr>
      <w:tr w:rsidR="00C168FA" w:rsidRPr="00C168FA" w14:paraId="44F3ED5E" w14:textId="77777777" w:rsidTr="00BC4A63"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0CAA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4BFAFBC6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8-101 220 50</w:t>
            </w:r>
          </w:p>
          <w:p w14:paraId="7699C0F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4-33 140 28 B</w:t>
            </w:r>
          </w:p>
          <w:p w14:paraId="038D462A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5DC958CD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Focus V4-33 1300 Silver</w:t>
            </w:r>
          </w:p>
          <w:p w14:paraId="10609C5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ustang V8-101</w:t>
            </w:r>
          </w:p>
          <w:p w14:paraId="655BB19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Golf V4-33 Orange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73A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ocus:</w:t>
            </w:r>
          </w:p>
          <w:p w14:paraId="0D59791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3C86D50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1BA627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50495D0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29822CC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00</w:t>
            </w:r>
          </w:p>
          <w:p w14:paraId="01FCD5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Silver</w:t>
            </w:r>
          </w:p>
          <w:p w14:paraId="5B9EA36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ustang:</w:t>
            </w:r>
          </w:p>
          <w:p w14:paraId="6FEF271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8-101:</w:t>
            </w:r>
          </w:p>
          <w:p w14:paraId="44BBA68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  Power: 220</w:t>
            </w:r>
          </w:p>
          <w:p w14:paraId="6DF1392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0</w:t>
            </w:r>
          </w:p>
          <w:p w14:paraId="5A2B57E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n/a</w:t>
            </w:r>
          </w:p>
          <w:p w14:paraId="4BD809C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9FB7DA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  <w:p w14:paraId="0010DE5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Golf:</w:t>
            </w:r>
          </w:p>
          <w:p w14:paraId="222D910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4-33:</w:t>
            </w:r>
          </w:p>
          <w:p w14:paraId="4922B8C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40</w:t>
            </w:r>
          </w:p>
          <w:p w14:paraId="54187B7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28</w:t>
            </w:r>
          </w:p>
          <w:p w14:paraId="4A45931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6A29CEA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37474A23" w14:textId="2AE47186" w:rsidR="00C168FA" w:rsidRPr="007B14BF" w:rsidRDefault="00645C56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Orange</w:t>
            </w:r>
          </w:p>
        </w:tc>
      </w:tr>
      <w:tr w:rsidR="00C168FA" w:rsidRPr="00C168FA" w14:paraId="33594B49" w14:textId="77777777" w:rsidTr="00BC4A63">
        <w:trPr>
          <w:trHeight w:val="6669"/>
        </w:trPr>
        <w:tc>
          <w:tcPr>
            <w:tcW w:w="40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E60205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lastRenderedPageBreak/>
              <w:t>4</w:t>
            </w:r>
          </w:p>
          <w:p w14:paraId="7EE84F9B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0 280 B</w:t>
            </w:r>
          </w:p>
          <w:p w14:paraId="3142ECB0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5 200 35</w:t>
            </w:r>
          </w:p>
          <w:p w14:paraId="6F7EEDAF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DSL-13 305 55 A+</w:t>
            </w:r>
          </w:p>
          <w:p w14:paraId="737132EE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7-54 190 30 D</w:t>
            </w:r>
          </w:p>
          <w:p w14:paraId="58BBC514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4</w:t>
            </w:r>
          </w:p>
          <w:p w14:paraId="36846A68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FordMondeo DSL-13 Purple</w:t>
            </w:r>
          </w:p>
          <w:p w14:paraId="10F2DEF7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olo V7-54 1200 Yellow</w:t>
            </w:r>
          </w:p>
          <w:p w14:paraId="506072A3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VolkswagenPassat DSL-10 1375 Blue</w:t>
            </w:r>
          </w:p>
          <w:p w14:paraId="1F1AA6F1" w14:textId="77777777" w:rsidR="00C168FA" w:rsidRPr="007B14BF" w:rsidRDefault="00C168FA" w:rsidP="00B601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B14BF">
              <w:rPr>
                <w:rFonts w:ascii="Consolas" w:hAnsi="Consolas"/>
                <w:bCs/>
                <w:noProof/>
              </w:rPr>
              <w:t>FordFusion DSL-13</w:t>
            </w:r>
          </w:p>
        </w:tc>
        <w:tc>
          <w:tcPr>
            <w:tcW w:w="37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C76AA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Mondeo:</w:t>
            </w:r>
          </w:p>
          <w:p w14:paraId="5F527A3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7A27F7C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6A5A99E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30CE83A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7D9CECD0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0835D74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Purple</w:t>
            </w:r>
          </w:p>
          <w:p w14:paraId="1490B86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olo:</w:t>
            </w:r>
          </w:p>
          <w:p w14:paraId="0EFF19B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V7-54:</w:t>
            </w:r>
          </w:p>
          <w:p w14:paraId="6B895FB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190</w:t>
            </w:r>
          </w:p>
          <w:p w14:paraId="10299C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30</w:t>
            </w:r>
          </w:p>
          <w:p w14:paraId="276ECD69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D</w:t>
            </w:r>
          </w:p>
          <w:p w14:paraId="60CB0B4F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200</w:t>
            </w:r>
          </w:p>
          <w:p w14:paraId="687DD18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Yellow</w:t>
            </w:r>
          </w:p>
          <w:p w14:paraId="3DDD1817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VolkswagenPassat:</w:t>
            </w:r>
          </w:p>
          <w:p w14:paraId="65F20C96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0:</w:t>
            </w:r>
          </w:p>
          <w:p w14:paraId="11D9B55B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280</w:t>
            </w:r>
          </w:p>
          <w:p w14:paraId="680F15E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n/a</w:t>
            </w:r>
          </w:p>
          <w:p w14:paraId="25C7774A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B</w:t>
            </w:r>
          </w:p>
          <w:p w14:paraId="703812D8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1375</w:t>
            </w:r>
          </w:p>
          <w:p w14:paraId="3237D4D1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Blue</w:t>
            </w:r>
          </w:p>
          <w:p w14:paraId="22EC2294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>FordFusion:</w:t>
            </w:r>
          </w:p>
          <w:p w14:paraId="57F75AA3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DSL-13:</w:t>
            </w:r>
          </w:p>
          <w:p w14:paraId="475CF502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Power: 305</w:t>
            </w:r>
          </w:p>
          <w:p w14:paraId="543026BE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Displacement: 55</w:t>
            </w:r>
          </w:p>
          <w:p w14:paraId="564B18C5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  Efficiency: A+</w:t>
            </w:r>
          </w:p>
          <w:p w14:paraId="1A021DED" w14:textId="77777777" w:rsidR="00645C56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Weight: n/a</w:t>
            </w:r>
          </w:p>
          <w:p w14:paraId="270985A8" w14:textId="5E42D733" w:rsidR="00C168FA" w:rsidRPr="007B14BF" w:rsidRDefault="00645C56" w:rsidP="00645C5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lang w:val="bg-BG"/>
              </w:rPr>
              <w:t xml:space="preserve">  Color: n/a</w:t>
            </w:r>
          </w:p>
        </w:tc>
      </w:tr>
    </w:tbl>
    <w:p w14:paraId="104ECE1D" w14:textId="7A1CECBB" w:rsidR="00C168FA" w:rsidRPr="00194812" w:rsidRDefault="00C168FA" w:rsidP="00BC4A63">
      <w:pPr>
        <w:pStyle w:val="2"/>
        <w:rPr>
          <w:lang w:val="bg-BG"/>
        </w:rPr>
      </w:pPr>
      <w:r w:rsidRPr="00194812">
        <w:t>Teamwork Projects</w:t>
      </w:r>
    </w:p>
    <w:p w14:paraId="2905B056" w14:textId="69B619F4" w:rsidR="00C168FA" w:rsidRPr="00C168FA" w:rsidRDefault="00C168FA" w:rsidP="00C168FA">
      <w:pPr>
        <w:rPr>
          <w:lang w:val="bg-BG"/>
        </w:rPr>
      </w:pPr>
      <w:r w:rsidRPr="00C168FA">
        <w:t>It's time for teamwork projects</w:t>
      </w:r>
      <w:r w:rsidR="007C16F8">
        <w:t>,</w:t>
      </w:r>
      <w:r w:rsidRPr="00C168FA">
        <w:t xml:space="preserve"> and you are responsible for making the teams. First</w:t>
      </w:r>
      <w:r w:rsidR="00005416">
        <w:t>,</w:t>
      </w:r>
      <w:r w:rsidRPr="00C168FA">
        <w:t xml:space="preserve"> you will receive an integer - the </w:t>
      </w:r>
      <w:r w:rsidRPr="00C168FA">
        <w:rPr>
          <w:b/>
        </w:rPr>
        <w:t>count</w:t>
      </w:r>
      <w:r w:rsidRPr="00C168FA">
        <w:t xml:space="preserve"> of the teams you will have to </w:t>
      </w:r>
      <w:r w:rsidRPr="00C168FA">
        <w:rPr>
          <w:b/>
        </w:rPr>
        <w:t>register</w:t>
      </w:r>
      <w:r w:rsidRPr="00C168FA">
        <w:t xml:space="preserve">. You will be given a </w:t>
      </w:r>
      <w:r w:rsidRPr="00C168FA">
        <w:rPr>
          <w:b/>
        </w:rPr>
        <w:t>user</w:t>
      </w:r>
      <w:r w:rsidRPr="00C168FA">
        <w:t xml:space="preserve"> and a </w:t>
      </w:r>
      <w:r w:rsidRPr="00C168FA">
        <w:rPr>
          <w:b/>
        </w:rPr>
        <w:t>team</w:t>
      </w:r>
      <w:r w:rsidRPr="00C168FA">
        <w:t xml:space="preserve"> </w:t>
      </w:r>
      <w:r w:rsidRPr="00C168FA">
        <w:rPr>
          <w:noProof/>
        </w:rPr>
        <w:t>(</w:t>
      </w:r>
      <w:r w:rsidR="00005416">
        <w:t xml:space="preserve">separated with </w:t>
      </w:r>
      <w:r w:rsidR="00005416" w:rsidRPr="00C168FA">
        <w:t>"</w:t>
      </w:r>
      <w:r w:rsidRPr="00C168FA">
        <w:rPr>
          <w:rStyle w:val="CodeChar"/>
        </w:rPr>
        <w:t>-</w:t>
      </w:r>
      <w:r w:rsidR="00005416" w:rsidRPr="00C168FA">
        <w:t>"</w:t>
      </w:r>
      <w:r w:rsidRPr="00C168FA">
        <w:t xml:space="preserve">). The user is the </w:t>
      </w:r>
      <w:r w:rsidRPr="00C168FA">
        <w:rPr>
          <w:b/>
        </w:rPr>
        <w:t>creator</w:t>
      </w:r>
      <w:r w:rsidRPr="00C168FA">
        <w:t xml:space="preserve"> of that team.</w:t>
      </w:r>
    </w:p>
    <w:p w14:paraId="5A4A88E4" w14:textId="0A0E8EFE" w:rsidR="00C168FA" w:rsidRPr="00C168FA" w:rsidRDefault="00C168FA" w:rsidP="00C168FA">
      <w:pPr>
        <w:rPr>
          <w:lang w:val="bg-BG"/>
        </w:rPr>
      </w:pPr>
      <w:r w:rsidRPr="00C168FA">
        <w:t>For every newly created team</w:t>
      </w:r>
      <w:r w:rsidR="007C16F8">
        <w:t>,</w:t>
      </w:r>
      <w:r w:rsidRPr="00C168FA">
        <w:t xml:space="preserve"> you should </w:t>
      </w:r>
      <w:r w:rsidRPr="00C168FA">
        <w:rPr>
          <w:b/>
        </w:rPr>
        <w:t>print</w:t>
      </w:r>
      <w:r w:rsidRPr="00C168FA">
        <w:t xml:space="preserve"> a message: </w:t>
      </w:r>
    </w:p>
    <w:p w14:paraId="78726EC3" w14:textId="58880260" w:rsidR="00C168FA" w:rsidRPr="00C168FA" w:rsidRDefault="00C168FA" w:rsidP="00C168FA">
      <w:pPr>
        <w:rPr>
          <w:lang w:val="bg-BG"/>
        </w:rPr>
      </w:pPr>
      <w:r w:rsidRPr="00C168FA">
        <w:t>"</w:t>
      </w:r>
      <w:r w:rsidRPr="00C168FA">
        <w:rPr>
          <w:rStyle w:val="CodeChar"/>
        </w:rPr>
        <w:t>Team {team Name} has been created by {user}!</w:t>
      </w:r>
      <w:r w:rsidR="006F2B85">
        <w:t>"</w:t>
      </w:r>
    </w:p>
    <w:p w14:paraId="59102A2C" w14:textId="2B856E31" w:rsidR="00C168FA" w:rsidRPr="00C168FA" w:rsidRDefault="00C168FA" w:rsidP="00C168FA">
      <w:pPr>
        <w:rPr>
          <w:lang w:val="bg-BG"/>
        </w:rPr>
      </w:pPr>
      <w:r w:rsidRPr="00C168FA">
        <w:t>Next</w:t>
      </w:r>
      <w:r w:rsidR="00005416">
        <w:t>,</w:t>
      </w:r>
      <w:r w:rsidRPr="00C168FA">
        <w:t xml:space="preserve"> you will receive </w:t>
      </w:r>
      <w:r w:rsidR="00005416">
        <w:t xml:space="preserve">a </w:t>
      </w:r>
      <w:r w:rsidRPr="00C168FA">
        <w:t xml:space="preserve">user with </w:t>
      </w:r>
      <w:r w:rsidR="00005416">
        <w:t xml:space="preserve">the </w:t>
      </w:r>
      <w:r w:rsidRPr="00C168FA">
        <w:t xml:space="preserve">team </w:t>
      </w:r>
      <w:r w:rsidRPr="00C168FA">
        <w:rPr>
          <w:noProof/>
        </w:rPr>
        <w:t>(</w:t>
      </w:r>
      <w:r w:rsidRPr="00C168FA">
        <w:t>separated with "</w:t>
      </w:r>
      <w:r w:rsidRPr="00C168FA">
        <w:rPr>
          <w:i/>
        </w:rPr>
        <w:t>-&gt;</w:t>
      </w:r>
      <w:r w:rsidRPr="00C168FA">
        <w:t xml:space="preserve">") which means that the user wants to </w:t>
      </w:r>
      <w:r w:rsidRPr="00C168FA">
        <w:rPr>
          <w:b/>
        </w:rPr>
        <w:t>join</w:t>
      </w:r>
      <w:r w:rsidRPr="00C168FA">
        <w:t xml:space="preserve"> that </w:t>
      </w:r>
      <w:r w:rsidRPr="00C168FA">
        <w:rPr>
          <w:b/>
        </w:rPr>
        <w:t>team</w:t>
      </w:r>
      <w:r w:rsidR="00BC4A63">
        <w:t xml:space="preserve">. Upon receiving the command: </w:t>
      </w:r>
      <w:r w:rsidR="00BC4A63" w:rsidRPr="00C168FA">
        <w:t>"</w:t>
      </w:r>
      <w:r w:rsidRPr="00C168FA">
        <w:rPr>
          <w:rStyle w:val="CodeChar"/>
        </w:rPr>
        <w:t>end of assignment</w:t>
      </w:r>
      <w:r w:rsidR="00BC4A63" w:rsidRPr="00C168FA">
        <w:t>"</w:t>
      </w:r>
      <w:r w:rsidRPr="00C168FA">
        <w:t xml:space="preserve">, you should print </w:t>
      </w:r>
      <w:r w:rsidRPr="00C168FA">
        <w:rPr>
          <w:b/>
        </w:rPr>
        <w:t>every team</w:t>
      </w:r>
      <w:r w:rsidRPr="00C168FA">
        <w:t xml:space="preserve">, </w:t>
      </w:r>
      <w:r w:rsidRPr="00C168FA">
        <w:rPr>
          <w:b/>
        </w:rPr>
        <w:t>ordered</w:t>
      </w:r>
      <w:r w:rsidRPr="00C168FA">
        <w:t xml:space="preserve"> by the </w:t>
      </w:r>
      <w:r w:rsidRPr="00C168FA">
        <w:rPr>
          <w:b/>
        </w:rPr>
        <w:t>count</w:t>
      </w:r>
      <w:r w:rsidRPr="00C168FA">
        <w:t xml:space="preserve"> of its </w:t>
      </w:r>
      <w:r w:rsidRPr="00C168FA">
        <w:rPr>
          <w:b/>
        </w:rPr>
        <w:t>members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descending</w:t>
      </w:r>
      <w:r w:rsidRPr="00C168FA">
        <w:rPr>
          <w:noProof/>
        </w:rPr>
        <w:t xml:space="preserve">) </w:t>
      </w:r>
      <w:r w:rsidRPr="00C168FA">
        <w:t xml:space="preserve">and then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For each team </w:t>
      </w:r>
      <w:r w:rsidRPr="00C168FA">
        <w:rPr>
          <w:noProof/>
        </w:rPr>
        <w:t>(</w:t>
      </w:r>
      <w:r w:rsidRPr="00C168FA">
        <w:t xml:space="preserve">disband teams as well), you have to print its members </w:t>
      </w:r>
      <w:r w:rsidRPr="00C168FA">
        <w:rPr>
          <w:b/>
        </w:rPr>
        <w:t>sorted</w:t>
      </w:r>
      <w:r w:rsidRPr="00C168FA">
        <w:t xml:space="preserve"> by name </w:t>
      </w:r>
      <w:r w:rsidRPr="00C168FA">
        <w:rPr>
          <w:noProof/>
        </w:rPr>
        <w:t>(</w:t>
      </w:r>
      <w:r w:rsidRPr="00C168FA">
        <w:rPr>
          <w:b/>
        </w:rPr>
        <w:t>ascending</w:t>
      </w:r>
      <w:r w:rsidRPr="00C168FA">
        <w:t xml:space="preserve">). However, there are several </w:t>
      </w:r>
      <w:r w:rsidRPr="00C168FA">
        <w:rPr>
          <w:b/>
        </w:rPr>
        <w:t>rules</w:t>
      </w:r>
      <w:r w:rsidRPr="00C168FA">
        <w:t>:</w:t>
      </w:r>
    </w:p>
    <w:p w14:paraId="069E785D" w14:textId="2B26F225" w:rsidR="00C168FA" w:rsidRPr="00005416" w:rsidRDefault="00C168FA" w:rsidP="00005416">
      <w:pPr>
        <w:pStyle w:val="ac"/>
        <w:numPr>
          <w:ilvl w:val="0"/>
          <w:numId w:val="43"/>
        </w:numPr>
        <w:rPr>
          <w:lang w:val="bg-BG"/>
        </w:rPr>
      </w:pPr>
      <w:r w:rsidRPr="00C168FA">
        <w:lastRenderedPageBreak/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create</w:t>
      </w:r>
      <w:r w:rsidRPr="00C168FA">
        <w:t xml:space="preserve"> a team more than once</w:t>
      </w:r>
      <w:r w:rsidR="007C16F8">
        <w:t>,</w:t>
      </w:r>
      <w:r w:rsidRPr="00C168FA">
        <w:t xml:space="preserve">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was already created!</w:t>
      </w:r>
      <w:r w:rsidR="00BC4A63" w:rsidRPr="00C168FA">
        <w:t>"</w:t>
      </w:r>
    </w:p>
    <w:p w14:paraId="201A151A" w14:textId="774370EB" w:rsidR="00C168FA" w:rsidRPr="00005416" w:rsidRDefault="007C16F8" w:rsidP="00005416">
      <w:pPr>
        <w:pStyle w:val="ac"/>
        <w:numPr>
          <w:ilvl w:val="0"/>
          <w:numId w:val="43"/>
        </w:numPr>
        <w:rPr>
          <w:lang w:val="bg-BG"/>
        </w:rPr>
      </w:pPr>
      <w:r>
        <w:t>The c</w:t>
      </w:r>
      <w:r w:rsidR="00C168FA" w:rsidRPr="00C168FA">
        <w:t xml:space="preserve">reator of a team cannot </w:t>
      </w:r>
      <w:r w:rsidR="00C168FA" w:rsidRPr="00C168FA">
        <w:rPr>
          <w:b/>
        </w:rPr>
        <w:t>create</w:t>
      </w:r>
      <w:r w:rsidR="00C168FA" w:rsidRPr="00C168FA">
        <w:t xml:space="preserve"> another team - </w:t>
      </w:r>
      <w:r w:rsidR="00005416">
        <w:t xml:space="preserve">the </w:t>
      </w:r>
      <w:r w:rsidR="00C168FA" w:rsidRPr="00C168FA">
        <w:t xml:space="preserve">message should be thrown: </w:t>
      </w:r>
      <w:r w:rsidR="00005416">
        <w:br/>
      </w:r>
      <w:r w:rsidR="00BC4A63" w:rsidRPr="00C168FA">
        <w:t>"</w:t>
      </w:r>
      <w:r w:rsidR="00C168FA" w:rsidRPr="00C168FA">
        <w:rPr>
          <w:rStyle w:val="CodeChar"/>
        </w:rPr>
        <w:t>{user} cannot create another team!</w:t>
      </w:r>
      <w:r w:rsidR="00C168FA" w:rsidRPr="00C168FA">
        <w:t>"</w:t>
      </w:r>
    </w:p>
    <w:p w14:paraId="09DF4C19" w14:textId="10244D8F" w:rsidR="00C168FA" w:rsidRPr="00005416" w:rsidRDefault="00C168FA" w:rsidP="00005416">
      <w:pPr>
        <w:pStyle w:val="ac"/>
        <w:numPr>
          <w:ilvl w:val="0"/>
          <w:numId w:val="43"/>
        </w:numPr>
        <w:rPr>
          <w:lang w:val="bg-BG"/>
        </w:rPr>
      </w:pPr>
      <w:r w:rsidRPr="00C168FA">
        <w:t xml:space="preserve">If </w:t>
      </w:r>
      <w:r w:rsidR="00005416">
        <w:t xml:space="preserve">a </w:t>
      </w:r>
      <w:r w:rsidRPr="00C168FA">
        <w:t xml:space="preserve">user tries to </w:t>
      </w:r>
      <w:r w:rsidRPr="00C168FA">
        <w:rPr>
          <w:b/>
        </w:rPr>
        <w:t>join</w:t>
      </w:r>
      <w:r w:rsidRPr="00C168FA">
        <w:t xml:space="preserve"> </w:t>
      </w:r>
      <w:r w:rsidR="00005416">
        <w:t xml:space="preserve">a </w:t>
      </w:r>
      <w:r w:rsidRPr="00C168FA">
        <w:t>currently non-existing team</w:t>
      </w:r>
      <w:r w:rsidR="007C16F8">
        <w:t>,</w:t>
      </w:r>
      <w:r w:rsidRPr="00C168FA">
        <w:t xml:space="preserve"> a message should be displayed: </w:t>
      </w:r>
      <w:r w:rsidR="00005416">
        <w:br/>
      </w:r>
      <w:r w:rsidR="00BC4A63" w:rsidRPr="00C168FA">
        <w:t>"</w:t>
      </w:r>
      <w:r w:rsidRPr="00C168FA">
        <w:rPr>
          <w:rStyle w:val="CodeChar"/>
        </w:rPr>
        <w:t>Team {teamName} does not exist!</w:t>
      </w:r>
      <w:r w:rsidR="00BC4A63" w:rsidRPr="00C168FA">
        <w:t>"</w:t>
      </w:r>
    </w:p>
    <w:p w14:paraId="2F45A355" w14:textId="714FD357" w:rsidR="00C168FA" w:rsidRPr="00005416" w:rsidRDefault="007C16F8" w:rsidP="00005416">
      <w:pPr>
        <w:pStyle w:val="ac"/>
        <w:numPr>
          <w:ilvl w:val="0"/>
          <w:numId w:val="43"/>
        </w:numPr>
        <w:rPr>
          <w:lang w:val="bg-BG"/>
        </w:rPr>
      </w:pPr>
      <w:r>
        <w:t xml:space="preserve">A </w:t>
      </w:r>
      <w:r w:rsidR="00C168FA" w:rsidRPr="00C168FA">
        <w:t xml:space="preserve">Member of a team cannot </w:t>
      </w:r>
      <w:r w:rsidR="00C168FA" w:rsidRPr="00C168FA">
        <w:rPr>
          <w:b/>
        </w:rPr>
        <w:t>join</w:t>
      </w:r>
      <w:r w:rsidR="00C168FA" w:rsidRPr="00C168FA">
        <w:t xml:space="preserve"> another team - </w:t>
      </w:r>
      <w:r w:rsidR="00005416">
        <w:t xml:space="preserve">the </w:t>
      </w:r>
      <w:r w:rsidR="00C168FA" w:rsidRPr="00C168FA">
        <w:t>message should be thrown:</w:t>
      </w:r>
      <w:r w:rsidR="00005416">
        <w:br/>
      </w:r>
      <w:r w:rsidR="00C168FA" w:rsidRPr="00C168FA">
        <w:t>"</w:t>
      </w:r>
      <w:r w:rsidR="00C168FA" w:rsidRPr="00C168FA">
        <w:rPr>
          <w:rStyle w:val="CodeChar"/>
        </w:rPr>
        <w:t>Member {user} cannot join team {team Name}!</w:t>
      </w:r>
      <w:r w:rsidR="00C168FA" w:rsidRPr="00C168FA">
        <w:t>"</w:t>
      </w:r>
    </w:p>
    <w:p w14:paraId="1D97B5BE" w14:textId="22F517C3" w:rsidR="00C168FA" w:rsidRPr="00C168FA" w:rsidRDefault="00005416" w:rsidP="00C168FA">
      <w:pPr>
        <w:pStyle w:val="ac"/>
        <w:numPr>
          <w:ilvl w:val="0"/>
          <w:numId w:val="43"/>
        </w:numPr>
        <w:rPr>
          <w:lang w:val="bg-BG"/>
        </w:rPr>
      </w:pPr>
      <w:r>
        <w:t>At</w:t>
      </w:r>
      <w:r w:rsidR="00C168FA" w:rsidRPr="00C168FA">
        <w:t xml:space="preserve"> the </w:t>
      </w:r>
      <w:r w:rsidR="00C168FA" w:rsidRPr="00C168FA">
        <w:rPr>
          <w:b/>
        </w:rPr>
        <w:t xml:space="preserve">end </w:t>
      </w:r>
      <w:r w:rsidR="00C168FA" w:rsidRPr="00C168FA">
        <w:rPr>
          <w:noProof/>
        </w:rPr>
        <w:t>(</w:t>
      </w:r>
      <w:r w:rsidR="00C168FA" w:rsidRPr="00C168FA">
        <w:rPr>
          <w:i/>
        </w:rPr>
        <w:t>after teams' report</w:t>
      </w:r>
      <w:r w:rsidR="00C168FA" w:rsidRPr="00C168FA">
        <w:rPr>
          <w:noProof/>
        </w:rPr>
        <w:t>)</w:t>
      </w:r>
      <w:r w:rsidR="007C16F8">
        <w:rPr>
          <w:noProof/>
        </w:rPr>
        <w:t>,</w:t>
      </w:r>
      <w:r w:rsidR="00C168FA" w:rsidRPr="00C168FA">
        <w:rPr>
          <w:noProof/>
        </w:rPr>
        <w:t xml:space="preserve"> </w:t>
      </w:r>
      <w:r w:rsidR="00C168FA" w:rsidRPr="00C168FA">
        <w:t xml:space="preserve">teams with </w:t>
      </w:r>
      <w:r w:rsidR="00C168FA" w:rsidRPr="00C168FA">
        <w:rPr>
          <w:b/>
        </w:rPr>
        <w:t>zero</w:t>
      </w:r>
      <w:r w:rsidR="00C168FA" w:rsidRPr="00C168FA">
        <w:t xml:space="preserve"> members </w:t>
      </w:r>
      <w:r w:rsidR="00C168FA" w:rsidRPr="00C168FA">
        <w:rPr>
          <w:noProof/>
        </w:rPr>
        <w:t>(</w:t>
      </w:r>
      <w:r w:rsidR="00C168FA" w:rsidRPr="00C168FA">
        <w:t xml:space="preserve">with </w:t>
      </w:r>
      <w:r w:rsidR="00C168FA" w:rsidRPr="00C168FA">
        <w:rPr>
          <w:b/>
        </w:rPr>
        <w:t>only a creator</w:t>
      </w:r>
      <w:r w:rsidR="00C168FA" w:rsidRPr="00C168FA">
        <w:rPr>
          <w:noProof/>
        </w:rPr>
        <w:t xml:space="preserve">) </w:t>
      </w:r>
      <w:r w:rsidR="00C168FA" w:rsidRPr="00C168FA">
        <w:t xml:space="preserve">should </w:t>
      </w:r>
      <w:r w:rsidR="00C168FA" w:rsidRPr="00C168FA">
        <w:rPr>
          <w:b/>
        </w:rPr>
        <w:t>disband</w:t>
      </w:r>
      <w:r w:rsidR="007C16F8">
        <w:rPr>
          <w:b/>
        </w:rPr>
        <w:t>,</w:t>
      </w:r>
      <w:r w:rsidR="00C168FA" w:rsidRPr="00C168FA">
        <w:rPr>
          <w:b/>
        </w:rPr>
        <w:t xml:space="preserve"> ordered by name in ascending other</w:t>
      </w:r>
      <w:r w:rsidR="00C168FA" w:rsidRPr="00C168FA">
        <w:t xml:space="preserve">. </w:t>
      </w:r>
    </w:p>
    <w:p w14:paraId="602406E6" w14:textId="0A1696BD" w:rsidR="00C168FA" w:rsidRPr="00005416" w:rsidRDefault="00C168FA" w:rsidP="00C168FA">
      <w:pPr>
        <w:pStyle w:val="ac"/>
        <w:numPr>
          <w:ilvl w:val="0"/>
          <w:numId w:val="43"/>
        </w:numPr>
        <w:rPr>
          <w:lang w:val="bg-BG"/>
        </w:rPr>
      </w:pPr>
      <w:r w:rsidRPr="00C168FA">
        <w:rPr>
          <w:lang w:val="bg-BG"/>
        </w:rPr>
        <w:t xml:space="preserve"> </w:t>
      </w:r>
      <w:r w:rsidRPr="00C168FA">
        <w:t xml:space="preserve">Every </w:t>
      </w:r>
      <w:r w:rsidRPr="00C168FA">
        <w:rPr>
          <w:b/>
        </w:rPr>
        <w:t>valid</w:t>
      </w:r>
      <w:r w:rsidRPr="00C168FA">
        <w:t xml:space="preserve"> team should be printed ordered by </w:t>
      </w:r>
      <w:r w:rsidRPr="00C168FA">
        <w:rPr>
          <w:b/>
        </w:rPr>
        <w:t>name</w:t>
      </w:r>
      <w:r w:rsidRPr="00C168FA">
        <w:t xml:space="preserve"> </w:t>
      </w:r>
      <w:r w:rsidRPr="00C168FA">
        <w:rPr>
          <w:noProof/>
        </w:rPr>
        <w:t>(</w:t>
      </w:r>
      <w:r w:rsidRPr="00C168FA">
        <w:t>ascending</w:t>
      </w:r>
      <w:r w:rsidRPr="00C168FA">
        <w:rPr>
          <w:noProof/>
        </w:rPr>
        <w:t xml:space="preserve">) </w:t>
      </w:r>
      <w:r w:rsidRPr="00C168FA">
        <w:t>in this format:</w:t>
      </w:r>
    </w:p>
    <w:p w14:paraId="78EF25D6" w14:textId="0DB054B6" w:rsidR="00C168FA" w:rsidRPr="00005416" w:rsidRDefault="00005416" w:rsidP="00005416">
      <w:pPr>
        <w:pStyle w:val="ac"/>
      </w:pPr>
      <w:r w:rsidRPr="00C168FA">
        <w:t>"</w:t>
      </w:r>
      <w:r w:rsidRPr="00005416">
        <w:rPr>
          <w:rFonts w:ascii="Consolas" w:hAnsi="Consolas"/>
          <w:b/>
        </w:rPr>
        <w:t>{teamName}:</w:t>
      </w:r>
      <w:r w:rsidRPr="00005416">
        <w:rPr>
          <w:rFonts w:ascii="Consolas" w:hAnsi="Consolas"/>
          <w:b/>
        </w:rPr>
        <w:br/>
        <w:t xml:space="preserve"> - {create}</w:t>
      </w:r>
      <w:r w:rsidRPr="00005416">
        <w:rPr>
          <w:rFonts w:ascii="Consolas" w:hAnsi="Consolas"/>
          <w:b/>
        </w:rPr>
        <w:br/>
      </w:r>
      <w:r>
        <w:rPr>
          <w:rFonts w:ascii="Consolas" w:hAnsi="Consolas"/>
          <w:b/>
        </w:rPr>
        <w:t xml:space="preserve"> </w:t>
      </w:r>
      <w:r w:rsidRPr="00005416">
        <w:rPr>
          <w:rFonts w:ascii="Consolas" w:hAnsi="Consolas"/>
          <w:b/>
        </w:rPr>
        <w:t>-- {member}...</w:t>
      </w:r>
      <w:r w:rsidRPr="00C168FA">
        <w:t>"</w:t>
      </w:r>
    </w:p>
    <w:p w14:paraId="098B6F64" w14:textId="77777777" w:rsidR="00C168FA" w:rsidRPr="00C168FA" w:rsidRDefault="00C168FA" w:rsidP="00C168FA">
      <w:pPr>
        <w:pStyle w:val="3"/>
        <w:rPr>
          <w:lang w:val="bg-BG"/>
        </w:rPr>
      </w:pPr>
      <w:r w:rsidRPr="00C168FA">
        <w:t>Examples</w:t>
      </w:r>
    </w:p>
    <w:tbl>
      <w:tblPr>
        <w:tblStyle w:val="af"/>
        <w:tblW w:w="106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2"/>
        <w:gridCol w:w="4080"/>
        <w:gridCol w:w="3402"/>
      </w:tblGrid>
      <w:tr w:rsidR="00C168FA" w:rsidRPr="00C168FA" w14:paraId="58C6A15D" w14:textId="77777777" w:rsidTr="001D5DFC">
        <w:trPr>
          <w:trHeight w:val="271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3D117D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Inpu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2D4D129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Out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68E930" w14:textId="77777777" w:rsidR="00C168FA" w:rsidRPr="00C168FA" w:rsidRDefault="00C168FA" w:rsidP="00B601ED">
            <w:pPr>
              <w:spacing w:after="0"/>
              <w:jc w:val="center"/>
              <w:rPr>
                <w:b/>
              </w:rPr>
            </w:pPr>
            <w:r w:rsidRPr="00C168FA">
              <w:rPr>
                <w:b/>
              </w:rPr>
              <w:t>Comments</w:t>
            </w:r>
          </w:p>
        </w:tc>
      </w:tr>
      <w:tr w:rsidR="00C168FA" w:rsidRPr="00C168FA" w14:paraId="1058D60A" w14:textId="77777777" w:rsidTr="001D5DFC">
        <w:trPr>
          <w:trHeight w:val="3609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95F33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2</w:t>
            </w:r>
          </w:p>
          <w:p w14:paraId="69360F60" w14:textId="2BB4DA2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Didy</w:t>
            </w:r>
            <w:r w:rsidR="00C168FA" w:rsidRPr="007B14BF">
              <w:rPr>
                <w:rFonts w:ascii="Consolas" w:hAnsi="Consolas"/>
                <w:bCs/>
                <w:noProof/>
                <w:highlight w:val="yellow"/>
              </w:rPr>
              <w:t>-PowerPuffsCoders</w:t>
            </w:r>
          </w:p>
          <w:p w14:paraId="59F8CCA3" w14:textId="19F09672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Tony-Tony</w:t>
            </w:r>
            <w:r w:rsidR="00C168FA" w:rsidRPr="007B14BF">
              <w:rPr>
                <w:rFonts w:ascii="Consolas" w:hAnsi="Consolas"/>
                <w:bCs/>
                <w:noProof/>
                <w:highlight w:val="green"/>
              </w:rPr>
              <w:t xml:space="preserve"> is the best</w:t>
            </w:r>
          </w:p>
          <w:p w14:paraId="38CF5F3C" w14:textId="635E33B5" w:rsidR="00C168FA" w:rsidRPr="007B14BF" w:rsidRDefault="008C4D86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cyan"/>
              </w:rPr>
              <w:t>Petya</w:t>
            </w:r>
            <w:r w:rsidR="00C168FA" w:rsidRPr="007B14BF">
              <w:rPr>
                <w:rFonts w:ascii="Consolas" w:hAnsi="Consolas"/>
                <w:bCs/>
                <w:noProof/>
                <w:highlight w:val="cyan"/>
              </w:rPr>
              <w:t>-&gt;PowerPuffsCoders</w:t>
            </w:r>
          </w:p>
          <w:p w14:paraId="0685485B" w14:textId="5EA5CB54" w:rsidR="00C168FA" w:rsidRPr="007B14BF" w:rsidRDefault="008C4D86" w:rsidP="00B601ED">
            <w:pPr>
              <w:spacing w:after="0"/>
              <w:rPr>
                <w:rFonts w:ascii="Consolas" w:hAnsi="Consolas"/>
                <w:bCs/>
                <w:highlight w:val="red"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red"/>
              </w:rPr>
              <w:t>Tony-&gt;Tony</w:t>
            </w:r>
            <w:r w:rsidR="00C168FA" w:rsidRPr="007B14BF">
              <w:rPr>
                <w:rFonts w:ascii="Consolas" w:hAnsi="Consolas"/>
                <w:bCs/>
                <w:noProof/>
                <w:highlight w:val="red"/>
              </w:rPr>
              <w:t xml:space="preserve"> is the best</w:t>
            </w:r>
          </w:p>
          <w:p w14:paraId="1BF32089" w14:textId="436633A4" w:rsidR="00C168FA" w:rsidRPr="001D5DFC" w:rsidRDefault="00C168FA" w:rsidP="001D5DFC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E74F" w14:textId="5A696E86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PowerPuff</w:t>
            </w:r>
            <w:r w:rsidR="008C4D86" w:rsidRPr="007B14BF">
              <w:rPr>
                <w:rFonts w:ascii="Consolas" w:hAnsi="Consolas"/>
                <w:noProof/>
                <w:highlight w:val="yellow"/>
              </w:rPr>
              <w:t>sCoders has been created by Didy</w:t>
            </w:r>
            <w:r w:rsidRPr="007B14BF">
              <w:rPr>
                <w:rFonts w:ascii="Consolas" w:hAnsi="Consolas"/>
                <w:noProof/>
                <w:highlight w:val="yellow"/>
              </w:rPr>
              <w:t>!</w:t>
            </w:r>
          </w:p>
          <w:p w14:paraId="373D9CBD" w14:textId="454BC9F2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is t</w:t>
            </w:r>
            <w:r w:rsidRPr="007B14BF">
              <w:rPr>
                <w:rFonts w:ascii="Consolas" w:hAnsi="Consolas"/>
                <w:noProof/>
                <w:highlight w:val="green"/>
              </w:rPr>
              <w:t>he best has been created by Tony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>!</w:t>
            </w:r>
          </w:p>
          <w:p w14:paraId="51B2CCBC" w14:textId="1B62D5B9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red"/>
              </w:rPr>
              <w:t>Member Tony cannot join team Tony</w:t>
            </w:r>
            <w:r w:rsidR="00C168FA" w:rsidRPr="007B14BF">
              <w:rPr>
                <w:rFonts w:ascii="Consolas" w:hAnsi="Consolas"/>
                <w:noProof/>
                <w:highlight w:val="red"/>
              </w:rPr>
              <w:t xml:space="preserve"> is the best!</w:t>
            </w:r>
          </w:p>
          <w:p w14:paraId="53652C7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PowerPuffsCoders</w:t>
            </w:r>
          </w:p>
          <w:p w14:paraId="6B68188A" w14:textId="2466BA4D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- Didy</w:t>
            </w:r>
          </w:p>
          <w:p w14:paraId="13824645" w14:textId="762FC2D1" w:rsidR="00C168FA" w:rsidRPr="007B14BF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cyan"/>
              </w:rPr>
              <w:t>-- Petya</w:t>
            </w:r>
          </w:p>
          <w:p w14:paraId="07CE7A58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  <w:p w14:paraId="633EBE62" w14:textId="00991E0D" w:rsidR="00C168FA" w:rsidRPr="001D5DFC" w:rsidRDefault="008C4D86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lightGray"/>
              </w:rPr>
              <w:t>Tony</w:t>
            </w:r>
            <w:r w:rsidR="00C168FA" w:rsidRPr="007B14BF">
              <w:rPr>
                <w:rFonts w:ascii="Consolas" w:hAnsi="Consolas"/>
                <w:noProof/>
                <w:highlight w:val="lightGray"/>
              </w:rPr>
              <w:t xml:space="preserve"> is the bes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1AB32E" w14:textId="1BA51D0B" w:rsidR="00C168FA" w:rsidRPr="00C168FA" w:rsidRDefault="008C4D86" w:rsidP="00005416">
            <w:pPr>
              <w:spacing w:after="0"/>
              <w:rPr>
                <w:rFonts w:cstheme="minorHAnsi"/>
              </w:rPr>
            </w:pPr>
            <w:r>
              <w:rPr>
                <w:rFonts w:cstheme="minorHAnsi"/>
              </w:rPr>
              <w:t>Tony</w:t>
            </w:r>
            <w:r w:rsidR="00C168FA" w:rsidRPr="00C168FA">
              <w:rPr>
                <w:rFonts w:cstheme="minorHAnsi"/>
              </w:rPr>
              <w:t xml:space="preserve"> created a team </w:t>
            </w:r>
            <w:r w:rsidR="007C16F8">
              <w:rPr>
                <w:rFonts w:cstheme="minorHAnsi"/>
              </w:rPr>
              <w:t>that</w:t>
            </w:r>
            <w:r w:rsidR="00C168FA" w:rsidRPr="00C168FA">
              <w:rPr>
                <w:rFonts w:cstheme="minorHAnsi"/>
              </w:rPr>
              <w:t xml:space="preserve"> he tried later to join. So </w:t>
            </w:r>
            <w:r w:rsidR="00005416">
              <w:rPr>
                <w:rFonts w:cstheme="minorHAnsi"/>
              </w:rPr>
              <w:t xml:space="preserve">the </w:t>
            </w:r>
            <w:r w:rsidR="00C168FA" w:rsidRPr="00C168FA">
              <w:rPr>
                <w:rFonts w:cstheme="minorHAnsi"/>
              </w:rPr>
              <w:t xml:space="preserve">message was shown. Since </w:t>
            </w:r>
            <w:r w:rsidR="007C16F8">
              <w:rPr>
                <w:rFonts w:cstheme="minorHAnsi"/>
              </w:rPr>
              <w:t>no one is trying to join his team,</w:t>
            </w:r>
            <w:r w:rsidR="00C168FA" w:rsidRPr="00C168FA">
              <w:rPr>
                <w:rFonts w:cstheme="minorHAnsi"/>
              </w:rPr>
              <w:t xml:space="preserve"> the team ha</w:t>
            </w:r>
            <w:r w:rsidR="00005416">
              <w:rPr>
                <w:rFonts w:cstheme="minorHAnsi"/>
              </w:rPr>
              <w:t>s</w:t>
            </w:r>
            <w:r w:rsidR="00C168FA" w:rsidRPr="00C168FA">
              <w:rPr>
                <w:rFonts w:cstheme="minorHAnsi"/>
              </w:rPr>
              <w:t xml:space="preserve"> to </w:t>
            </w:r>
            <w:r w:rsidR="00C168FA" w:rsidRPr="00C168FA">
              <w:rPr>
                <w:rFonts w:cstheme="minorHAnsi"/>
                <w:b/>
              </w:rPr>
              <w:t>disband</w:t>
            </w:r>
            <w:r w:rsidR="00C168FA" w:rsidRPr="00C168FA">
              <w:rPr>
                <w:rFonts w:cstheme="minorHAnsi"/>
              </w:rPr>
              <w:t>.</w:t>
            </w:r>
          </w:p>
        </w:tc>
      </w:tr>
      <w:tr w:rsidR="00C168FA" w:rsidRPr="00C168FA" w14:paraId="62D1CD6E" w14:textId="77777777" w:rsidTr="001D5DFC">
        <w:trPr>
          <w:trHeight w:val="4710"/>
        </w:trPr>
        <w:tc>
          <w:tcPr>
            <w:tcW w:w="3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7E785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3</w:t>
            </w:r>
          </w:p>
          <w:p w14:paraId="1F19A16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atyana-CloneClub</w:t>
            </w:r>
          </w:p>
          <w:p w14:paraId="355195DB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yellow"/>
              </w:rPr>
              <w:t>Helena-CloneClub</w:t>
            </w:r>
          </w:p>
          <w:p w14:paraId="15EEB732" w14:textId="77F5199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Trifon-BRBClub</w:t>
            </w:r>
          </w:p>
          <w:p w14:paraId="01F6BB54" w14:textId="47A1943E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green"/>
              </w:rPr>
              <w:t>Peter-&gt;bRBClub</w:t>
            </w:r>
          </w:p>
          <w:p w14:paraId="717D47E6" w14:textId="6905B199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er-&gt;BRBClub</w:t>
            </w:r>
          </w:p>
          <w:p w14:paraId="6E3C4036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  <w:highlight w:val="darkGray"/>
              </w:rPr>
              <w:t>Tatyana-&gt;Leda</w:t>
            </w:r>
          </w:p>
          <w:p w14:paraId="1878398D" w14:textId="59A9C390" w:rsidR="00C168FA" w:rsidRPr="007B14BF" w:rsidRDefault="006D659E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Petter-&gt;BRBClub</w:t>
            </w:r>
          </w:p>
          <w:p w14:paraId="57449948" w14:textId="77777777" w:rsidR="00C168FA" w:rsidRPr="007B14BF" w:rsidRDefault="00C168FA" w:rsidP="00B601E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7B14BF">
              <w:rPr>
                <w:rFonts w:ascii="Consolas" w:hAnsi="Consolas"/>
                <w:bCs/>
                <w:noProof/>
              </w:rPr>
              <w:t>Cossima-&gt;CloneClub</w:t>
            </w:r>
          </w:p>
          <w:p w14:paraId="7DB94ECC" w14:textId="77777777" w:rsidR="00C168FA" w:rsidRPr="007B14BF" w:rsidRDefault="00C168FA" w:rsidP="00B601ED">
            <w:pPr>
              <w:spacing w:after="0"/>
              <w:rPr>
                <w:bCs/>
              </w:rPr>
            </w:pPr>
            <w:r w:rsidRPr="007B14BF">
              <w:rPr>
                <w:rFonts w:ascii="Consolas" w:hAnsi="Consolas"/>
                <w:bCs/>
                <w:noProof/>
              </w:rPr>
              <w:t>end of assignment</w:t>
            </w:r>
          </w:p>
        </w:tc>
        <w:tc>
          <w:tcPr>
            <w:tcW w:w="4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0DAA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CloneClub has been created by Tatyana!</w:t>
            </w:r>
          </w:p>
          <w:p w14:paraId="26A1EE59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yellow"/>
              </w:rPr>
              <w:t>Team CloneClub was already created!</w:t>
            </w:r>
          </w:p>
          <w:p w14:paraId="2D419B75" w14:textId="079518A6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Team BRBClub</w:t>
            </w:r>
            <w:r w:rsidR="00C168FA" w:rsidRPr="007B14BF">
              <w:rPr>
                <w:rFonts w:ascii="Consolas" w:hAnsi="Consolas"/>
                <w:noProof/>
              </w:rPr>
              <w:t xml:space="preserve"> has been created by Trifon!</w:t>
            </w:r>
          </w:p>
          <w:p w14:paraId="48F5AA26" w14:textId="13CE16DE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green"/>
              </w:rPr>
              <w:t>Team bRBClub</w:t>
            </w:r>
            <w:r w:rsidR="00C168FA" w:rsidRPr="007B14BF">
              <w:rPr>
                <w:rFonts w:ascii="Consolas" w:hAnsi="Consolas"/>
                <w:noProof/>
                <w:highlight w:val="green"/>
              </w:rPr>
              <w:t xml:space="preserve"> does not exist!</w:t>
            </w:r>
          </w:p>
          <w:p w14:paraId="138D5B0F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  <w:highlight w:val="darkGray"/>
              </w:rPr>
              <w:t>Team Leda does not exist!</w:t>
            </w:r>
          </w:p>
          <w:p w14:paraId="30EB0D77" w14:textId="4AF9D788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BRBClub</w:t>
            </w:r>
          </w:p>
          <w:p w14:paraId="44705EDA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rifon</w:t>
            </w:r>
          </w:p>
          <w:p w14:paraId="25F3BC1F" w14:textId="340CE552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 xml:space="preserve">-- </w:t>
            </w:r>
            <w:r w:rsidR="006D659E" w:rsidRPr="007B14BF">
              <w:rPr>
                <w:rFonts w:ascii="Consolas" w:hAnsi="Consolas"/>
                <w:noProof/>
              </w:rPr>
              <w:t>Peter</w:t>
            </w:r>
          </w:p>
          <w:p w14:paraId="1284AC75" w14:textId="5B5D61C0" w:rsidR="00C168FA" w:rsidRPr="007B14BF" w:rsidRDefault="006D659E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Petter</w:t>
            </w:r>
          </w:p>
          <w:p w14:paraId="06D8CB04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CloneClub</w:t>
            </w:r>
          </w:p>
          <w:p w14:paraId="45F10902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 Tatyana</w:t>
            </w:r>
          </w:p>
          <w:p w14:paraId="4AF3602D" w14:textId="77777777" w:rsidR="00C168FA" w:rsidRPr="007B14BF" w:rsidRDefault="00C168FA" w:rsidP="00B601ED">
            <w:pPr>
              <w:spacing w:after="0"/>
              <w:rPr>
                <w:rFonts w:ascii="Consolas" w:hAnsi="Consolas"/>
                <w:lang w:val="bg-BG"/>
              </w:rPr>
            </w:pPr>
            <w:r w:rsidRPr="007B14BF">
              <w:rPr>
                <w:rFonts w:ascii="Consolas" w:hAnsi="Consolas"/>
                <w:noProof/>
              </w:rPr>
              <w:t>-- Cossima</w:t>
            </w:r>
          </w:p>
          <w:p w14:paraId="75BD7F01" w14:textId="77777777" w:rsidR="00C168FA" w:rsidRPr="007B14BF" w:rsidRDefault="00C168FA" w:rsidP="00B601ED">
            <w:pPr>
              <w:spacing w:after="0"/>
              <w:rPr>
                <w:highlight w:val="yellow"/>
              </w:rPr>
            </w:pPr>
            <w:r w:rsidRPr="007B14BF">
              <w:rPr>
                <w:rFonts w:ascii="Consolas" w:hAnsi="Consolas"/>
                <w:noProof/>
              </w:rPr>
              <w:t>Teams to disband: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AFEAF" w14:textId="2F9D4C7D" w:rsidR="00C168FA" w:rsidRPr="00C168FA" w:rsidRDefault="00C168FA" w:rsidP="00B601ED">
            <w:pPr>
              <w:spacing w:after="0"/>
              <w:rPr>
                <w:rFonts w:cstheme="minorHAnsi"/>
                <w:lang w:val="bg-BG"/>
              </w:rPr>
            </w:pPr>
            <w:r w:rsidRPr="00C168FA">
              <w:rPr>
                <w:rFonts w:cstheme="minorHAnsi"/>
              </w:rPr>
              <w:t>Note that when you join a team</w:t>
            </w:r>
            <w:r w:rsidR="007C16F8">
              <w:rPr>
                <w:rFonts w:cstheme="minorHAnsi"/>
              </w:rPr>
              <w:t>,</w:t>
            </w:r>
            <w:r w:rsidRPr="00C168FA">
              <w:rPr>
                <w:rFonts w:cstheme="minorHAnsi"/>
              </w:rPr>
              <w:t xml:space="preserve"> you should check </w:t>
            </w:r>
            <w:r w:rsidRPr="00C168FA">
              <w:rPr>
                <w:rFonts w:cstheme="minorHAnsi"/>
                <w:b/>
              </w:rPr>
              <w:t>first</w:t>
            </w:r>
            <w:r w:rsidRPr="00C168FA">
              <w:rPr>
                <w:rFonts w:cstheme="minorHAnsi"/>
              </w:rPr>
              <w:t xml:space="preserve"> if it exists, </w:t>
            </w:r>
            <w:r w:rsidRPr="00C168FA">
              <w:rPr>
                <w:rFonts w:cstheme="minorHAnsi"/>
                <w:b/>
              </w:rPr>
              <w:t>then</w:t>
            </w:r>
            <w:r w:rsidRPr="00C168FA">
              <w:rPr>
                <w:rFonts w:cstheme="minorHAnsi"/>
              </w:rPr>
              <w:t xml:space="preserve"> check if the user is already in a team:</w:t>
            </w:r>
          </w:p>
          <w:p w14:paraId="247976DD" w14:textId="53E31375" w:rsidR="00C168FA" w:rsidRPr="00C168FA" w:rsidRDefault="00C168FA" w:rsidP="00B601ED">
            <w:pPr>
              <w:spacing w:after="0"/>
              <w:rPr>
                <w:rFonts w:cstheme="minorHAnsi"/>
              </w:rPr>
            </w:pPr>
            <w:r w:rsidRPr="00C168FA">
              <w:rPr>
                <w:rFonts w:cstheme="minorHAnsi"/>
              </w:rPr>
              <w:t xml:space="preserve">Tatyana has created </w:t>
            </w:r>
            <w:r w:rsidRPr="00C168FA">
              <w:rPr>
                <w:rFonts w:cstheme="minorHAnsi"/>
                <w:noProof/>
              </w:rPr>
              <w:t>CloneClub</w:t>
            </w:r>
            <w:r w:rsidRPr="00C168FA">
              <w:rPr>
                <w:rFonts w:cstheme="minorHAnsi"/>
              </w:rPr>
              <w:t>,</w:t>
            </w:r>
            <w:r w:rsidR="007C16F8">
              <w:rPr>
                <w:rFonts w:cstheme="minorHAnsi"/>
              </w:rPr>
              <w:t xml:space="preserve"> and</w:t>
            </w:r>
            <w:r w:rsidRPr="00C168FA">
              <w:rPr>
                <w:rFonts w:cstheme="minorHAnsi"/>
              </w:rPr>
              <w:t xml:space="preserve"> then she tries to join a non-existing team – so </w:t>
            </w:r>
            <w:r w:rsidR="00005416">
              <w:rPr>
                <w:rFonts w:cstheme="minorHAnsi"/>
              </w:rPr>
              <w:t xml:space="preserve">a </w:t>
            </w:r>
            <w:r w:rsidRPr="00C168FA">
              <w:rPr>
                <w:rFonts w:cstheme="minorHAnsi"/>
              </w:rPr>
              <w:t xml:space="preserve">message for </w:t>
            </w:r>
            <w:r w:rsidR="00005416">
              <w:rPr>
                <w:rFonts w:cstheme="minorHAnsi"/>
              </w:rPr>
              <w:t xml:space="preserve">the </w:t>
            </w:r>
            <w:r w:rsidRPr="00C168FA">
              <w:rPr>
                <w:rFonts w:cstheme="minorHAnsi"/>
              </w:rPr>
              <w:t>non-existing team is shown.</w:t>
            </w:r>
          </w:p>
        </w:tc>
      </w:tr>
    </w:tbl>
    <w:p w14:paraId="592EBD29" w14:textId="317AE444" w:rsidR="00640502" w:rsidRPr="00C168FA" w:rsidRDefault="00640502" w:rsidP="00A14271">
      <w:pPr>
        <w:pStyle w:val="Index"/>
        <w:rPr>
          <w:lang w:val="bg-BG"/>
        </w:rPr>
      </w:pPr>
    </w:p>
    <w:sectPr w:rsidR="00640502" w:rsidRPr="00C168F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427CF" w14:textId="77777777" w:rsidR="00365AE0" w:rsidRDefault="00365AE0" w:rsidP="008068A2">
      <w:pPr>
        <w:spacing w:after="0" w:line="240" w:lineRule="auto"/>
      </w:pPr>
      <w:r>
        <w:separator/>
      </w:r>
    </w:p>
  </w:endnote>
  <w:endnote w:type="continuationSeparator" w:id="0">
    <w:p w14:paraId="060D2209" w14:textId="77777777" w:rsidR="00365AE0" w:rsidRDefault="00365A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01818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2B8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2B8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001818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2B8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2B8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D151E" w14:textId="77777777" w:rsidR="00365AE0" w:rsidRDefault="00365AE0" w:rsidP="008068A2">
      <w:pPr>
        <w:spacing w:after="0" w:line="240" w:lineRule="auto"/>
      </w:pPr>
      <w:r>
        <w:separator/>
      </w:r>
    </w:p>
  </w:footnote>
  <w:footnote w:type="continuationSeparator" w:id="0">
    <w:p w14:paraId="4EAABE85" w14:textId="77777777" w:rsidR="00365AE0" w:rsidRDefault="00365A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A0B03"/>
    <w:multiLevelType w:val="hybridMultilevel"/>
    <w:tmpl w:val="BAA62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3B825C6">
      <w:numFmt w:val="bullet"/>
      <w:lvlText w:val="-"/>
      <w:lvlJc w:val="left"/>
      <w:pPr>
        <w:ind w:left="1440" w:hanging="360"/>
      </w:pPr>
      <w:rPr>
        <w:rFonts w:ascii="Calibri" w:eastAsiaTheme="minorHAnsi" w:hAnsi="Calibri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F8670E"/>
    <w:multiLevelType w:val="hybridMultilevel"/>
    <w:tmpl w:val="EDF67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3379430">
    <w:abstractNumId w:val="0"/>
  </w:num>
  <w:num w:numId="2" w16cid:durableId="1144665652">
    <w:abstractNumId w:val="41"/>
  </w:num>
  <w:num w:numId="3" w16cid:durableId="1862013320">
    <w:abstractNumId w:val="9"/>
  </w:num>
  <w:num w:numId="4" w16cid:durableId="281770702">
    <w:abstractNumId w:val="27"/>
  </w:num>
  <w:num w:numId="5" w16cid:durableId="1882355908">
    <w:abstractNumId w:val="28"/>
  </w:num>
  <w:num w:numId="6" w16cid:durableId="1384208414">
    <w:abstractNumId w:val="32"/>
  </w:num>
  <w:num w:numId="7" w16cid:durableId="1688829714">
    <w:abstractNumId w:val="3"/>
  </w:num>
  <w:num w:numId="8" w16cid:durableId="326060546">
    <w:abstractNumId w:val="8"/>
  </w:num>
  <w:num w:numId="9" w16cid:durableId="1552691159">
    <w:abstractNumId w:val="25"/>
  </w:num>
  <w:num w:numId="10" w16cid:durableId="6056246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7321785">
    <w:abstractNumId w:val="5"/>
  </w:num>
  <w:num w:numId="12" w16cid:durableId="1627931982">
    <w:abstractNumId w:val="19"/>
  </w:num>
  <w:num w:numId="13" w16cid:durableId="2069258526">
    <w:abstractNumId w:val="1"/>
  </w:num>
  <w:num w:numId="14" w16cid:durableId="1644578936">
    <w:abstractNumId w:val="31"/>
  </w:num>
  <w:num w:numId="15" w16cid:durableId="616447303">
    <w:abstractNumId w:val="10"/>
  </w:num>
  <w:num w:numId="16" w16cid:durableId="269164289">
    <w:abstractNumId w:val="36"/>
  </w:num>
  <w:num w:numId="17" w16cid:durableId="1102847207">
    <w:abstractNumId w:val="26"/>
  </w:num>
  <w:num w:numId="18" w16cid:durableId="42533146">
    <w:abstractNumId w:val="40"/>
  </w:num>
  <w:num w:numId="19" w16cid:durableId="1552499651">
    <w:abstractNumId w:val="33"/>
  </w:num>
  <w:num w:numId="20" w16cid:durableId="554851349">
    <w:abstractNumId w:val="18"/>
  </w:num>
  <w:num w:numId="21" w16cid:durableId="2113477071">
    <w:abstractNumId w:val="30"/>
  </w:num>
  <w:num w:numId="22" w16cid:durableId="1854681220">
    <w:abstractNumId w:val="12"/>
  </w:num>
  <w:num w:numId="23" w16cid:durableId="463810607">
    <w:abstractNumId w:val="15"/>
  </w:num>
  <w:num w:numId="24" w16cid:durableId="1260528139">
    <w:abstractNumId w:val="2"/>
  </w:num>
  <w:num w:numId="25" w16cid:durableId="1805929958">
    <w:abstractNumId w:val="7"/>
  </w:num>
  <w:num w:numId="26" w16cid:durableId="1398240076">
    <w:abstractNumId w:val="16"/>
  </w:num>
  <w:num w:numId="27" w16cid:durableId="225603440">
    <w:abstractNumId w:val="35"/>
  </w:num>
  <w:num w:numId="28" w16cid:durableId="1441871222">
    <w:abstractNumId w:val="17"/>
  </w:num>
  <w:num w:numId="29" w16cid:durableId="1694570850">
    <w:abstractNumId w:val="39"/>
  </w:num>
  <w:num w:numId="30" w16cid:durableId="619384769">
    <w:abstractNumId w:val="21"/>
  </w:num>
  <w:num w:numId="31" w16cid:durableId="638849375">
    <w:abstractNumId w:val="11"/>
  </w:num>
  <w:num w:numId="32" w16cid:durableId="923761906">
    <w:abstractNumId w:val="34"/>
  </w:num>
  <w:num w:numId="33" w16cid:durableId="419907102">
    <w:abstractNumId w:val="37"/>
  </w:num>
  <w:num w:numId="34" w16cid:durableId="501361238">
    <w:abstractNumId w:val="24"/>
  </w:num>
  <w:num w:numId="35" w16cid:durableId="292752600">
    <w:abstractNumId w:val="38"/>
  </w:num>
  <w:num w:numId="36" w16cid:durableId="1976332164">
    <w:abstractNumId w:val="6"/>
  </w:num>
  <w:num w:numId="37" w16cid:durableId="1268662915">
    <w:abstractNumId w:val="22"/>
  </w:num>
  <w:num w:numId="38" w16cid:durableId="1753160388">
    <w:abstractNumId w:val="14"/>
  </w:num>
  <w:num w:numId="39" w16cid:durableId="1739553761">
    <w:abstractNumId w:val="29"/>
  </w:num>
  <w:num w:numId="40" w16cid:durableId="811948826">
    <w:abstractNumId w:val="23"/>
  </w:num>
  <w:num w:numId="41" w16cid:durableId="4916765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618530079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4658067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7AwNzM2MDU1NrVQ0lEKTi0uzszPAykwrgUAcxdukSwAAAA="/>
  </w:docVars>
  <w:rsids>
    <w:rsidRoot w:val="008068A2"/>
    <w:rsid w:val="000006BB"/>
    <w:rsid w:val="00002C1C"/>
    <w:rsid w:val="00005416"/>
    <w:rsid w:val="00007044"/>
    <w:rsid w:val="0001451E"/>
    <w:rsid w:val="00023DC6"/>
    <w:rsid w:val="00025F04"/>
    <w:rsid w:val="000339CB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812"/>
    <w:rsid w:val="001A6728"/>
    <w:rsid w:val="001B7060"/>
    <w:rsid w:val="001C1FCD"/>
    <w:rsid w:val="001D2464"/>
    <w:rsid w:val="001D50AE"/>
    <w:rsid w:val="001D539F"/>
    <w:rsid w:val="001D5DFC"/>
    <w:rsid w:val="001E1161"/>
    <w:rsid w:val="001E3FEF"/>
    <w:rsid w:val="00202683"/>
    <w:rsid w:val="00202F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5AE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27F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029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5C56"/>
    <w:rsid w:val="006640AE"/>
    <w:rsid w:val="00670041"/>
    <w:rsid w:val="00671FE2"/>
    <w:rsid w:val="00686C0C"/>
    <w:rsid w:val="00695634"/>
    <w:rsid w:val="006A2531"/>
    <w:rsid w:val="006D239A"/>
    <w:rsid w:val="006D659E"/>
    <w:rsid w:val="006E1302"/>
    <w:rsid w:val="006E2245"/>
    <w:rsid w:val="006E55B4"/>
    <w:rsid w:val="006E7E50"/>
    <w:rsid w:val="006F2B85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4BF"/>
    <w:rsid w:val="007B3686"/>
    <w:rsid w:val="007C16F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A1A"/>
    <w:rsid w:val="00861625"/>
    <w:rsid w:val="008617B5"/>
    <w:rsid w:val="00870828"/>
    <w:rsid w:val="0088080B"/>
    <w:rsid w:val="00884EEC"/>
    <w:rsid w:val="00890D55"/>
    <w:rsid w:val="008B07D7"/>
    <w:rsid w:val="008B557F"/>
    <w:rsid w:val="008C2344"/>
    <w:rsid w:val="008C2B83"/>
    <w:rsid w:val="008C4D86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4271"/>
    <w:rsid w:val="00A2023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4A63"/>
    <w:rsid w:val="00BC56D6"/>
    <w:rsid w:val="00BC6671"/>
    <w:rsid w:val="00BE399E"/>
    <w:rsid w:val="00BF1775"/>
    <w:rsid w:val="00BF201D"/>
    <w:rsid w:val="00C0490B"/>
    <w:rsid w:val="00C07904"/>
    <w:rsid w:val="00C121AF"/>
    <w:rsid w:val="00C14C80"/>
    <w:rsid w:val="00C168F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B7DD08-8EE3-4033-BAF7-E4687096E0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4</Pages>
  <Words>1277</Words>
  <Characters>728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8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5</cp:revision>
  <cp:lastPrinted>2015-10-26T22:35:00Z</cp:lastPrinted>
  <dcterms:created xsi:type="dcterms:W3CDTF">2019-11-12T12:29:00Z</dcterms:created>
  <dcterms:modified xsi:type="dcterms:W3CDTF">2022-08-02T13:44:00Z</dcterms:modified>
  <cp:category>programming; education; software engineering; software development</cp:category>
</cp:coreProperties>
</file>